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382E0" w14:textId="77777777" w:rsidR="00F44A93" w:rsidRPr="00C22B98" w:rsidRDefault="00245B16" w:rsidP="00154542">
      <w:pPr>
        <w:pStyle w:val="ab"/>
        <w:autoSpaceDE w:val="0"/>
        <w:autoSpaceDN w:val="0"/>
        <w:spacing w:before="90"/>
        <w:rPr>
          <w:rFonts w:eastAsia="Times New Roman"/>
          <w:color w:val="auto"/>
          <w:kern w:val="0"/>
          <w:sz w:val="24"/>
        </w:rPr>
      </w:pP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教育局課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程</w:t>
      </w: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發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展</w:t>
      </w: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處個人、社會及人文教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育</w:t>
      </w: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組</w:t>
      </w:r>
    </w:p>
    <w:p w14:paraId="28E0BB78" w14:textId="77777777" w:rsidR="00F44A93" w:rsidRPr="00C22B98" w:rsidRDefault="008D639D" w:rsidP="00154542">
      <w:pPr>
        <w:pStyle w:val="ab"/>
        <w:autoSpaceDE w:val="0"/>
        <w:autoSpaceDN w:val="0"/>
        <w:spacing w:before="90"/>
        <w:rPr>
          <w:rFonts w:eastAsia="Times New Roman"/>
          <w:b/>
          <w:color w:val="auto"/>
          <w:kern w:val="0"/>
          <w:sz w:val="24"/>
        </w:rPr>
      </w:pPr>
      <w:r>
        <w:rPr>
          <w:rFonts w:asciiTheme="minorEastAsia" w:eastAsiaTheme="minorEastAsia" w:hAnsiTheme="minorEastAsia" w:hint="eastAsia"/>
          <w:b/>
          <w:color w:val="auto"/>
          <w:kern w:val="0"/>
          <w:sz w:val="24"/>
          <w:lang w:eastAsia="zh-HK"/>
        </w:rPr>
        <w:t>陳浩剛先生</w:t>
      </w:r>
      <w:r w:rsidR="00245B16">
        <w:rPr>
          <w:rFonts w:asciiTheme="minorEastAsia" w:eastAsiaTheme="minorEastAsia" w:hAnsiTheme="minorEastAsia" w:hint="eastAsia"/>
          <w:b/>
          <w:color w:val="auto"/>
          <w:kern w:val="0"/>
          <w:sz w:val="24"/>
          <w:lang w:eastAsia="zh-HK"/>
        </w:rPr>
        <w:t>收</w:t>
      </w:r>
      <w:r w:rsidR="00A30143">
        <w:rPr>
          <w:rFonts w:asciiTheme="minorEastAsia" w:eastAsiaTheme="minorEastAsia" w:hAnsiTheme="minorEastAsia" w:hint="eastAsia"/>
          <w:b/>
          <w:color w:val="auto"/>
          <w:kern w:val="0"/>
          <w:sz w:val="24"/>
        </w:rPr>
        <w:t xml:space="preserve"> </w:t>
      </w:r>
      <w:r w:rsidR="00A30143" w:rsidRPr="00A30143">
        <w:rPr>
          <w:rFonts w:eastAsiaTheme="minorEastAsia"/>
          <w:color w:val="auto"/>
          <w:kern w:val="0"/>
          <w:sz w:val="24"/>
        </w:rPr>
        <w:t>(</w:t>
      </w:r>
      <w:r w:rsidR="00A30143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查</w:t>
      </w:r>
      <w:r w:rsidR="00A30143">
        <w:rPr>
          <w:rFonts w:asciiTheme="minorEastAsia" w:eastAsiaTheme="minorEastAsia" w:hAnsiTheme="minorEastAsia" w:hint="eastAsia"/>
          <w:color w:val="auto"/>
          <w:kern w:val="0"/>
          <w:sz w:val="24"/>
        </w:rPr>
        <w:t>詢</w:t>
      </w:r>
      <w:r w:rsidR="00A30143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電</w:t>
      </w:r>
      <w:r w:rsidR="00A30143">
        <w:rPr>
          <w:rFonts w:asciiTheme="minorEastAsia" w:eastAsiaTheme="minorEastAsia" w:hAnsiTheme="minorEastAsia" w:hint="eastAsia"/>
          <w:color w:val="auto"/>
          <w:kern w:val="0"/>
          <w:sz w:val="24"/>
        </w:rPr>
        <w:t>話</w:t>
      </w:r>
      <w:r w:rsidR="00A30143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：</w:t>
      </w:r>
      <w:r w:rsidR="00A30143" w:rsidRPr="001907FD">
        <w:rPr>
          <w:rFonts w:eastAsiaTheme="minorEastAsia"/>
          <w:color w:val="auto"/>
          <w:kern w:val="0"/>
          <w:sz w:val="24"/>
        </w:rPr>
        <w:t>2892 5</w:t>
      </w:r>
      <w:r>
        <w:rPr>
          <w:rFonts w:eastAsiaTheme="minorEastAsia" w:hint="eastAsia"/>
          <w:color w:val="auto"/>
          <w:kern w:val="0"/>
          <w:sz w:val="24"/>
        </w:rPr>
        <w:t>49</w:t>
      </w:r>
      <w:r w:rsidR="00A30143" w:rsidRPr="001907FD">
        <w:rPr>
          <w:rFonts w:eastAsiaTheme="minorEastAsia"/>
          <w:color w:val="auto"/>
          <w:kern w:val="0"/>
          <w:sz w:val="24"/>
        </w:rPr>
        <w:t>7</w:t>
      </w:r>
      <w:r w:rsidR="00A30143">
        <w:rPr>
          <w:rFonts w:eastAsiaTheme="minorEastAsia"/>
          <w:color w:val="auto"/>
          <w:kern w:val="0"/>
          <w:sz w:val="24"/>
        </w:rPr>
        <w:t>)</w:t>
      </w:r>
    </w:p>
    <w:p w14:paraId="5084BA3E" w14:textId="77777777" w:rsidR="00F44A93" w:rsidRDefault="00DB3017" w:rsidP="00154542">
      <w:pPr>
        <w:pStyle w:val="ab"/>
        <w:autoSpaceDE w:val="0"/>
        <w:autoSpaceDN w:val="0"/>
        <w:spacing w:before="90"/>
        <w:rPr>
          <w:rFonts w:asciiTheme="minorEastAsia" w:eastAsiaTheme="minorEastAsia" w:hAnsiTheme="minorEastAsia"/>
          <w:color w:val="auto"/>
          <w:kern w:val="0"/>
          <w:sz w:val="24"/>
        </w:rPr>
      </w:pP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傳真</w:t>
      </w:r>
      <w:r w:rsidR="00697464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號</w:t>
      </w:r>
      <w:r w:rsidR="00697464">
        <w:rPr>
          <w:rFonts w:asciiTheme="minorEastAsia" w:eastAsiaTheme="minorEastAsia" w:hAnsiTheme="minorEastAsia" w:hint="eastAsia"/>
          <w:color w:val="auto"/>
          <w:kern w:val="0"/>
          <w:sz w:val="24"/>
        </w:rPr>
        <w:t>碼</w:t>
      </w:r>
      <w:r w:rsidR="00786836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：</w:t>
      </w:r>
      <w:r w:rsidR="00F44A93" w:rsidRPr="00C22B98">
        <w:rPr>
          <w:rFonts w:eastAsia="Times New Roman"/>
          <w:color w:val="auto"/>
          <w:kern w:val="0"/>
          <w:sz w:val="24"/>
        </w:rPr>
        <w:t>2573 5299</w:t>
      </w:r>
      <w:r w:rsidR="001907FD">
        <w:rPr>
          <w:rFonts w:eastAsia="Times New Roman"/>
          <w:color w:val="auto"/>
          <w:kern w:val="0"/>
          <w:sz w:val="24"/>
        </w:rPr>
        <w:t xml:space="preserve"> / </w:t>
      </w:r>
      <w:r w:rsidR="001907FD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電郵：</w:t>
      </w:r>
      <w:r w:rsidR="0070190E">
        <w:fldChar w:fldCharType="begin"/>
      </w:r>
      <w:r w:rsidR="0070190E">
        <w:instrText xml:space="preserve"> HYPERLINK "mailto:cdopshe14@edb.gov.hk" </w:instrText>
      </w:r>
      <w:r w:rsidR="0070190E">
        <w:fldChar w:fldCharType="separate"/>
      </w:r>
      <w:r w:rsidR="008D639D" w:rsidRPr="003A4344">
        <w:rPr>
          <w:rStyle w:val="a9"/>
          <w:rFonts w:eastAsiaTheme="minorEastAsia"/>
          <w:kern w:val="0"/>
          <w:sz w:val="24"/>
          <w:lang w:eastAsia="zh-HK"/>
        </w:rPr>
        <w:t>cdopshe14</w:t>
      </w:r>
      <w:r w:rsidR="008D639D" w:rsidRPr="003A4344">
        <w:rPr>
          <w:rStyle w:val="a9"/>
          <w:rFonts w:eastAsiaTheme="minorEastAsia" w:hint="eastAsia"/>
          <w:kern w:val="0"/>
          <w:sz w:val="24"/>
        </w:rPr>
        <w:t>@edb.gov.hk</w:t>
      </w:r>
      <w:r w:rsidR="0070190E">
        <w:rPr>
          <w:rStyle w:val="a9"/>
          <w:rFonts w:eastAsiaTheme="minorEastAsia"/>
          <w:kern w:val="0"/>
          <w:sz w:val="24"/>
        </w:rPr>
        <w:fldChar w:fldCharType="end"/>
      </w:r>
      <w:r w:rsidR="001907FD" w:rsidRPr="001907FD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 xml:space="preserve"> </w:t>
      </w:r>
      <w:r w:rsidR="001907FD">
        <w:rPr>
          <w:rFonts w:asciiTheme="minorEastAsia" w:eastAsiaTheme="minorEastAsia" w:hAnsiTheme="minorEastAsia"/>
          <w:color w:val="auto"/>
          <w:kern w:val="0"/>
          <w:sz w:val="24"/>
          <w:lang w:eastAsia="zh-HK"/>
        </w:rPr>
        <w:tab/>
      </w:r>
      <w:r w:rsidR="001907FD">
        <w:rPr>
          <w:rFonts w:asciiTheme="minorEastAsia" w:eastAsiaTheme="minorEastAsia" w:hAnsiTheme="minorEastAsia"/>
          <w:color w:val="auto"/>
          <w:kern w:val="0"/>
          <w:sz w:val="24"/>
          <w:lang w:eastAsia="zh-HK"/>
        </w:rPr>
        <w:tab/>
      </w:r>
      <w:r w:rsidR="001907FD">
        <w:rPr>
          <w:rFonts w:asciiTheme="minorEastAsia" w:eastAsiaTheme="minorEastAsia" w:hAnsiTheme="minorEastAsia"/>
          <w:color w:val="auto"/>
          <w:kern w:val="0"/>
          <w:sz w:val="24"/>
          <w:lang w:eastAsia="zh-HK"/>
        </w:rPr>
        <w:tab/>
      </w:r>
    </w:p>
    <w:p w14:paraId="0EE9B996" w14:textId="77777777" w:rsidR="001907FD" w:rsidRPr="001907FD" w:rsidRDefault="001907FD" w:rsidP="00154542">
      <w:pPr>
        <w:pStyle w:val="ab"/>
        <w:autoSpaceDE w:val="0"/>
        <w:autoSpaceDN w:val="0"/>
        <w:spacing w:before="90"/>
        <w:rPr>
          <w:rFonts w:eastAsia="Times New Roman"/>
          <w:color w:val="auto"/>
          <w:kern w:val="0"/>
          <w:sz w:val="24"/>
        </w:rPr>
      </w:pP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 xml:space="preserve"> </w:t>
      </w:r>
    </w:p>
    <w:p w14:paraId="378179E6" w14:textId="21611361" w:rsidR="000B7BF4" w:rsidRPr="007F4600" w:rsidRDefault="00D34A9E" w:rsidP="00154542">
      <w:pPr>
        <w:pStyle w:val="ab"/>
        <w:jc w:val="center"/>
        <w:rPr>
          <w:b/>
          <w:color w:val="000000"/>
          <w:szCs w:val="28"/>
        </w:rPr>
      </w:pPr>
      <w:r w:rsidRPr="00152FBE">
        <w:rPr>
          <w:b/>
          <w:bCs/>
          <w:color w:val="000000"/>
          <w:spacing w:val="40"/>
          <w:szCs w:val="28"/>
        </w:rPr>
        <w:t>經濟資訊圖表大挑戰</w:t>
      </w:r>
      <w:r w:rsidRPr="00152FBE">
        <w:rPr>
          <w:b/>
          <w:bCs/>
          <w:color w:val="000000"/>
          <w:spacing w:val="40"/>
          <w:szCs w:val="28"/>
        </w:rPr>
        <w:t>(202</w:t>
      </w:r>
      <w:r w:rsidR="0098327D">
        <w:rPr>
          <w:b/>
          <w:bCs/>
          <w:color w:val="000000"/>
          <w:spacing w:val="40"/>
          <w:szCs w:val="28"/>
        </w:rPr>
        <w:t>5</w:t>
      </w:r>
      <w:r w:rsidR="008D639D">
        <w:rPr>
          <w:b/>
          <w:bCs/>
          <w:color w:val="000000"/>
          <w:spacing w:val="40"/>
          <w:szCs w:val="28"/>
        </w:rPr>
        <w:t>/2</w:t>
      </w:r>
      <w:r w:rsidR="0098327D">
        <w:rPr>
          <w:b/>
          <w:bCs/>
          <w:color w:val="000000"/>
          <w:spacing w:val="40"/>
          <w:szCs w:val="28"/>
        </w:rPr>
        <w:t>6</w:t>
      </w:r>
      <w:r w:rsidRPr="00152FBE">
        <w:rPr>
          <w:b/>
          <w:bCs/>
          <w:color w:val="000000"/>
          <w:spacing w:val="40"/>
          <w:szCs w:val="28"/>
        </w:rPr>
        <w:t>)</w:t>
      </w:r>
      <w:r w:rsidR="00F44A93" w:rsidRPr="007F4600">
        <w:rPr>
          <w:b/>
          <w:color w:val="000000"/>
          <w:szCs w:val="28"/>
        </w:rPr>
        <w:t xml:space="preserve"> – </w:t>
      </w:r>
      <w:r w:rsidRPr="007F4600">
        <w:rPr>
          <w:rFonts w:hint="eastAsia"/>
          <w:b/>
          <w:color w:val="000000"/>
          <w:szCs w:val="28"/>
          <w:lang w:eastAsia="zh-HK"/>
        </w:rPr>
        <w:t>挑</w:t>
      </w:r>
      <w:r w:rsidRPr="007F4600">
        <w:rPr>
          <w:rFonts w:hint="eastAsia"/>
          <w:b/>
          <w:color w:val="000000"/>
          <w:szCs w:val="28"/>
        </w:rPr>
        <w:t>戰</w:t>
      </w:r>
      <w:r w:rsidRPr="007F4600">
        <w:rPr>
          <w:rFonts w:hint="eastAsia"/>
          <w:b/>
          <w:color w:val="000000"/>
          <w:szCs w:val="28"/>
          <w:lang w:eastAsia="zh-HK"/>
        </w:rPr>
        <w:t>二</w:t>
      </w:r>
      <w:r w:rsidR="00F44A93" w:rsidRPr="007F4600">
        <w:rPr>
          <w:b/>
          <w:color w:val="000000"/>
          <w:szCs w:val="28"/>
        </w:rPr>
        <w:t xml:space="preserve"> </w:t>
      </w:r>
    </w:p>
    <w:p w14:paraId="7D2E2E30" w14:textId="77777777" w:rsidR="00F44A93" w:rsidRPr="00B866E0" w:rsidRDefault="00D34A9E" w:rsidP="00154542">
      <w:pPr>
        <w:pStyle w:val="ab"/>
        <w:jc w:val="center"/>
        <w:rPr>
          <w:b/>
          <w:color w:val="000000"/>
          <w:sz w:val="24"/>
          <w:u w:val="single"/>
        </w:rPr>
      </w:pPr>
      <w:r>
        <w:rPr>
          <w:rFonts w:hint="eastAsia"/>
          <w:b/>
          <w:color w:val="000000"/>
          <w:sz w:val="24"/>
          <w:u w:val="single"/>
          <w:lang w:eastAsia="zh-HK"/>
        </w:rPr>
        <w:t>報</w:t>
      </w:r>
      <w:r>
        <w:rPr>
          <w:rFonts w:hint="eastAsia"/>
          <w:b/>
          <w:color w:val="000000"/>
          <w:sz w:val="24"/>
          <w:u w:val="single"/>
        </w:rPr>
        <w:t>名</w:t>
      </w:r>
      <w:r>
        <w:rPr>
          <w:rFonts w:hint="eastAsia"/>
          <w:b/>
          <w:color w:val="000000"/>
          <w:sz w:val="24"/>
          <w:u w:val="single"/>
          <w:lang w:eastAsia="zh-HK"/>
        </w:rPr>
        <w:t>表格</w:t>
      </w:r>
    </w:p>
    <w:p w14:paraId="6FAEEC22" w14:textId="58C62B22" w:rsidR="00F44A93" w:rsidRPr="00F44A93" w:rsidRDefault="00621A9E" w:rsidP="00154542">
      <w:pPr>
        <w:pStyle w:val="ab"/>
        <w:jc w:val="center"/>
        <w:rPr>
          <w:b/>
          <w:sz w:val="24"/>
        </w:rPr>
      </w:pPr>
      <w:r>
        <w:rPr>
          <w:rFonts w:ascii="PMingLiU" w:hAnsi="PMingLiU" w:hint="eastAsia"/>
          <w:b/>
          <w:color w:val="000000"/>
          <w:sz w:val="24"/>
        </w:rPr>
        <w:t>【</w:t>
      </w:r>
      <w:r w:rsidR="00D34A9E">
        <w:rPr>
          <w:rFonts w:hint="eastAsia"/>
          <w:b/>
          <w:color w:val="000000"/>
          <w:sz w:val="24"/>
          <w:lang w:eastAsia="zh-HK"/>
        </w:rPr>
        <w:t>截</w:t>
      </w:r>
      <w:r w:rsidR="00D34A9E">
        <w:rPr>
          <w:rFonts w:hint="eastAsia"/>
          <w:b/>
          <w:color w:val="000000"/>
          <w:sz w:val="24"/>
        </w:rPr>
        <w:t>止</w:t>
      </w:r>
      <w:r w:rsidR="00D34A9E">
        <w:rPr>
          <w:rFonts w:hint="eastAsia"/>
          <w:b/>
          <w:color w:val="000000"/>
          <w:sz w:val="24"/>
          <w:lang w:eastAsia="zh-HK"/>
        </w:rPr>
        <w:t>日期</w:t>
      </w:r>
      <w:r>
        <w:rPr>
          <w:rFonts w:hint="eastAsia"/>
          <w:b/>
          <w:color w:val="000000"/>
          <w:sz w:val="24"/>
          <w:lang w:eastAsia="zh-HK"/>
        </w:rPr>
        <w:t>：</w:t>
      </w:r>
      <w:r w:rsidR="00F44A93" w:rsidRPr="00F44A93">
        <w:rPr>
          <w:b/>
          <w:color w:val="000000"/>
          <w:sz w:val="24"/>
        </w:rPr>
        <w:t>202</w:t>
      </w:r>
      <w:r w:rsidR="0098327D">
        <w:rPr>
          <w:b/>
          <w:color w:val="000000"/>
          <w:sz w:val="24"/>
        </w:rPr>
        <w:t>6</w:t>
      </w:r>
      <w:r w:rsidR="00120A86">
        <w:rPr>
          <w:rFonts w:hint="eastAsia"/>
          <w:b/>
          <w:color w:val="000000"/>
          <w:sz w:val="24"/>
          <w:lang w:eastAsia="zh-HK"/>
        </w:rPr>
        <w:t>年</w:t>
      </w:r>
      <w:r w:rsidR="00120A86">
        <w:rPr>
          <w:rFonts w:hint="eastAsia"/>
          <w:b/>
          <w:color w:val="000000"/>
          <w:sz w:val="24"/>
        </w:rPr>
        <w:t>3</w:t>
      </w:r>
      <w:r w:rsidR="00120A86">
        <w:rPr>
          <w:rFonts w:hint="eastAsia"/>
          <w:b/>
          <w:color w:val="000000"/>
          <w:sz w:val="24"/>
          <w:lang w:eastAsia="zh-HK"/>
        </w:rPr>
        <w:t>月</w:t>
      </w:r>
      <w:r w:rsidR="008D639D">
        <w:rPr>
          <w:rFonts w:hint="eastAsia"/>
          <w:b/>
          <w:color w:val="000000"/>
          <w:sz w:val="24"/>
        </w:rPr>
        <w:t>2</w:t>
      </w:r>
      <w:r w:rsidR="0098327D">
        <w:rPr>
          <w:b/>
          <w:color w:val="000000"/>
          <w:sz w:val="24"/>
        </w:rPr>
        <w:t>7</w:t>
      </w:r>
      <w:r w:rsidR="00120A86">
        <w:rPr>
          <w:rFonts w:hint="eastAsia"/>
          <w:b/>
          <w:color w:val="000000"/>
          <w:sz w:val="24"/>
          <w:lang w:eastAsia="zh-HK"/>
        </w:rPr>
        <w:t>日</w:t>
      </w:r>
      <w:r>
        <w:rPr>
          <w:rFonts w:hint="eastAsia"/>
          <w:b/>
          <w:color w:val="000000"/>
          <w:sz w:val="24"/>
        </w:rPr>
        <w:t>（</w:t>
      </w:r>
      <w:r w:rsidR="00120A86">
        <w:rPr>
          <w:rFonts w:hint="eastAsia"/>
          <w:b/>
          <w:color w:val="000000"/>
          <w:sz w:val="24"/>
          <w:lang w:eastAsia="zh-HK"/>
        </w:rPr>
        <w:t>星</w:t>
      </w:r>
      <w:r w:rsidR="00120A86">
        <w:rPr>
          <w:rFonts w:hint="eastAsia"/>
          <w:b/>
          <w:color w:val="000000"/>
          <w:sz w:val="24"/>
        </w:rPr>
        <w:t>期</w:t>
      </w:r>
      <w:r w:rsidR="00296234">
        <w:rPr>
          <w:rFonts w:hint="eastAsia"/>
          <w:b/>
          <w:color w:val="000000"/>
          <w:sz w:val="24"/>
          <w:lang w:eastAsia="zh-HK"/>
        </w:rPr>
        <w:t>五</w:t>
      </w:r>
      <w:r>
        <w:rPr>
          <w:rFonts w:hint="eastAsia"/>
          <w:b/>
          <w:color w:val="000000"/>
          <w:sz w:val="24"/>
        </w:rPr>
        <w:t>）</w:t>
      </w:r>
      <w:r>
        <w:rPr>
          <w:rFonts w:ascii="PMingLiU" w:hAnsi="PMingLiU" w:hint="eastAsia"/>
          <w:b/>
          <w:color w:val="000000"/>
          <w:sz w:val="24"/>
        </w:rPr>
        <w:t>】</w:t>
      </w:r>
    </w:p>
    <w:p w14:paraId="24A5C891" w14:textId="77777777" w:rsidR="00F44A93" w:rsidRDefault="00F44A93" w:rsidP="00154542">
      <w:pPr>
        <w:pStyle w:val="ab"/>
        <w:spacing w:before="6"/>
        <w:rPr>
          <w:b/>
          <w:sz w:val="23"/>
        </w:rPr>
      </w:pPr>
    </w:p>
    <w:p w14:paraId="070C3207" w14:textId="77777777" w:rsidR="00F44A93" w:rsidRPr="00F44A93" w:rsidRDefault="005C4C89" w:rsidP="00154542">
      <w:pPr>
        <w:pStyle w:val="ab"/>
        <w:tabs>
          <w:tab w:val="left" w:pos="9232"/>
        </w:tabs>
        <w:autoSpaceDE w:val="0"/>
        <w:autoSpaceDN w:val="0"/>
        <w:spacing w:after="240"/>
        <w:rPr>
          <w:rFonts w:eastAsia="Times New Roman"/>
          <w:color w:val="auto"/>
          <w:kern w:val="0"/>
          <w:sz w:val="24"/>
        </w:rPr>
      </w:pP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學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校</w:t>
      </w: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名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稱</w:t>
      </w:r>
      <w:r w:rsidR="00152FBE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：</w:t>
      </w:r>
      <w:r w:rsidR="00F44A93" w:rsidRPr="00F44A93">
        <w:rPr>
          <w:color w:val="auto"/>
          <w:spacing w:val="3"/>
        </w:rPr>
        <w:t xml:space="preserve"> </w:t>
      </w:r>
      <w:r w:rsidR="00F44A93" w:rsidRPr="00F44A93">
        <w:rPr>
          <w:color w:val="auto"/>
          <w:u w:val="single"/>
        </w:rPr>
        <w:t xml:space="preserve"> </w:t>
      </w:r>
      <w:r w:rsidR="00F44A93">
        <w:rPr>
          <w:color w:val="auto"/>
          <w:u w:val="single"/>
        </w:rPr>
        <w:t xml:space="preserve">                                                 </w:t>
      </w:r>
      <w:r w:rsidR="00F44A93" w:rsidRPr="00F44A93">
        <w:rPr>
          <w:rFonts w:eastAsia="Times New Roman"/>
          <w:color w:val="auto"/>
          <w:kern w:val="0"/>
          <w:sz w:val="24"/>
        </w:rPr>
        <w:t xml:space="preserve">  </w:t>
      </w:r>
    </w:p>
    <w:p w14:paraId="4BC1ADDE" w14:textId="37140EFD" w:rsidR="00C870BC" w:rsidRDefault="005C4C89" w:rsidP="00154542">
      <w:pPr>
        <w:pStyle w:val="ab"/>
        <w:tabs>
          <w:tab w:val="left" w:pos="9232"/>
        </w:tabs>
        <w:autoSpaceDE w:val="0"/>
        <w:autoSpaceDN w:val="0"/>
        <w:spacing w:after="240"/>
        <w:ind w:rightChars="-178" w:right="-427"/>
        <w:rPr>
          <w:rFonts w:eastAsia="Times New Roman"/>
          <w:color w:val="auto"/>
          <w:kern w:val="0"/>
          <w:sz w:val="24"/>
        </w:rPr>
      </w:pP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本校提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 xml:space="preserve">名 </w:t>
      </w:r>
      <w:r w:rsidR="00BB7CFD">
        <w:rPr>
          <w:rFonts w:eastAsia="Times New Roman"/>
          <w:color w:val="auto"/>
          <w:kern w:val="0"/>
          <w:sz w:val="24"/>
        </w:rPr>
        <w:t xml:space="preserve"> </w:t>
      </w:r>
      <w:r w:rsidR="00E30292" w:rsidRPr="00E30292">
        <w:rPr>
          <w:rFonts w:eastAsia="Times New Roman"/>
          <w:b/>
          <w:color w:val="auto"/>
          <w:kern w:val="0"/>
          <w:sz w:val="24"/>
        </w:rPr>
        <w:t xml:space="preserve">( </w:t>
      </w:r>
      <w:r w:rsidR="00621A9E">
        <w:rPr>
          <w:rFonts w:asciiTheme="minorEastAsia" w:eastAsiaTheme="minorEastAsia" w:hAnsiTheme="minorEastAsia" w:hint="eastAsia"/>
          <w:b/>
          <w:color w:val="auto"/>
          <w:kern w:val="0"/>
          <w:sz w:val="24"/>
        </w:rPr>
        <w:t xml:space="preserve"> </w:t>
      </w:r>
      <w:r w:rsidR="00E30292" w:rsidRPr="008D639D">
        <w:rPr>
          <w:rFonts w:eastAsiaTheme="minorEastAsia"/>
          <w:b/>
          <w:bCs/>
          <w:color w:val="000000"/>
          <w:spacing w:val="40"/>
          <w:sz w:val="24"/>
        </w:rPr>
        <w:t>1</w:t>
      </w:r>
      <w:r w:rsidR="00621A9E" w:rsidRPr="008D639D">
        <w:rPr>
          <w:rFonts w:eastAsiaTheme="minorEastAsia"/>
          <w:b/>
          <w:bCs/>
          <w:color w:val="000000"/>
          <w:spacing w:val="40"/>
          <w:sz w:val="24"/>
        </w:rPr>
        <w:t xml:space="preserve"> </w:t>
      </w:r>
      <w:r w:rsidR="00E30292" w:rsidRPr="008D639D">
        <w:rPr>
          <w:rFonts w:eastAsiaTheme="minorEastAsia"/>
          <w:b/>
          <w:bCs/>
          <w:color w:val="000000"/>
          <w:spacing w:val="40"/>
          <w:sz w:val="24"/>
        </w:rPr>
        <w:t>/ 2</w:t>
      </w:r>
      <w:r w:rsidR="0070602D" w:rsidRPr="008D639D">
        <w:rPr>
          <w:rFonts w:eastAsiaTheme="minorEastAsia"/>
          <w:b/>
          <w:bCs/>
          <w:color w:val="000000"/>
          <w:spacing w:val="40"/>
          <w:sz w:val="12"/>
          <w:szCs w:val="12"/>
        </w:rPr>
        <w:t xml:space="preserve"> </w:t>
      </w:r>
      <w:r w:rsidR="00E30292" w:rsidRPr="008D639D">
        <w:rPr>
          <w:rFonts w:eastAsiaTheme="minorEastAsia"/>
          <w:b/>
          <w:color w:val="auto"/>
          <w:kern w:val="0"/>
          <w:sz w:val="12"/>
          <w:szCs w:val="12"/>
        </w:rPr>
        <w:t xml:space="preserve"> </w:t>
      </w:r>
      <w:r w:rsidR="00E30292" w:rsidRPr="008D639D">
        <w:rPr>
          <w:rFonts w:eastAsiaTheme="minorEastAsia"/>
          <w:b/>
          <w:bCs/>
          <w:color w:val="000000"/>
          <w:spacing w:val="40"/>
          <w:sz w:val="24"/>
        </w:rPr>
        <w:t>/</w:t>
      </w:r>
      <w:r w:rsidR="00621A9E" w:rsidRPr="008D639D">
        <w:rPr>
          <w:rFonts w:eastAsiaTheme="minorEastAsia"/>
          <w:b/>
          <w:bCs/>
          <w:color w:val="000000"/>
          <w:spacing w:val="40"/>
          <w:sz w:val="24"/>
        </w:rPr>
        <w:t xml:space="preserve"> </w:t>
      </w:r>
      <w:r w:rsidR="00E30292" w:rsidRPr="008D639D">
        <w:rPr>
          <w:rFonts w:eastAsiaTheme="minorEastAsia"/>
          <w:b/>
          <w:bCs/>
          <w:color w:val="000000"/>
          <w:spacing w:val="40"/>
          <w:sz w:val="24"/>
        </w:rPr>
        <w:t>3</w:t>
      </w:r>
      <w:r w:rsidR="00621A9E" w:rsidRPr="008D639D">
        <w:rPr>
          <w:rFonts w:asciiTheme="minorEastAsia" w:eastAsiaTheme="minorEastAsia" w:hAnsiTheme="minorEastAsia"/>
          <w:b/>
          <w:bCs/>
          <w:color w:val="000000"/>
          <w:spacing w:val="40"/>
          <w:sz w:val="12"/>
          <w:szCs w:val="12"/>
        </w:rPr>
        <w:t xml:space="preserve"> </w:t>
      </w:r>
      <w:r w:rsidR="00E30292" w:rsidRPr="00E30292">
        <w:rPr>
          <w:rFonts w:eastAsia="Times New Roman"/>
          <w:b/>
          <w:color w:val="auto"/>
          <w:kern w:val="0"/>
          <w:sz w:val="24"/>
        </w:rPr>
        <w:t xml:space="preserve"> )</w:t>
      </w:r>
      <w:r w:rsidR="00975633" w:rsidRPr="00975633">
        <w:rPr>
          <w:rFonts w:eastAsia="Times New Roman"/>
          <w:color w:val="auto"/>
          <w:kern w:val="0"/>
          <w:sz w:val="24"/>
        </w:rPr>
        <w:t xml:space="preserve"> </w:t>
      </w:r>
      <w:r w:rsidR="00975633" w:rsidRPr="00F44A93">
        <w:rPr>
          <w:rFonts w:eastAsia="Times New Roman"/>
          <w:color w:val="auto"/>
          <w:kern w:val="0"/>
          <w:sz w:val="24"/>
        </w:rPr>
        <w:t>*</w:t>
      </w:r>
      <w:r w:rsidR="00BB7CFD">
        <w:rPr>
          <w:rFonts w:eastAsia="Times New Roman"/>
          <w:color w:val="auto"/>
          <w:kern w:val="0"/>
          <w:sz w:val="24"/>
        </w:rPr>
        <w:t xml:space="preserve"> </w:t>
      </w: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組學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生</w:t>
      </w:r>
      <w:r w:rsidR="00C870BC" w:rsidRPr="00C870BC">
        <w:rPr>
          <w:rFonts w:eastAsia="Times New Roman"/>
          <w:color w:val="auto"/>
          <w:kern w:val="0"/>
          <w:sz w:val="24"/>
          <w:vertAlign w:val="superscript"/>
        </w:rPr>
        <w:t>(#)</w:t>
      </w:r>
      <w:r w:rsidR="00BB7CFD">
        <w:rPr>
          <w:rFonts w:eastAsia="Times New Roman"/>
          <w:color w:val="auto"/>
          <w:kern w:val="0"/>
          <w:sz w:val="24"/>
        </w:rPr>
        <w:t xml:space="preserve"> </w:t>
      </w: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參加上述學生活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動</w:t>
      </w: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。</w:t>
      </w:r>
    </w:p>
    <w:p w14:paraId="6037EAAC" w14:textId="44BCEB81" w:rsidR="00D929A3" w:rsidRDefault="00564466" w:rsidP="00154542">
      <w:pPr>
        <w:pStyle w:val="ab"/>
        <w:tabs>
          <w:tab w:val="left" w:pos="9232"/>
        </w:tabs>
        <w:autoSpaceDE w:val="0"/>
        <w:autoSpaceDN w:val="0"/>
        <w:rPr>
          <w:rFonts w:asciiTheme="minorEastAsia" w:eastAsiaTheme="minorEastAsia" w:hAnsiTheme="minorEastAsia"/>
          <w:color w:val="auto"/>
          <w:kern w:val="0"/>
          <w:sz w:val="24"/>
        </w:rPr>
      </w:pP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負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責</w:t>
      </w: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老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師</w:t>
      </w:r>
      <w:r w:rsidR="008F7722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資料</w:t>
      </w:r>
      <w:r w:rsidR="00D929A3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：</w:t>
      </w:r>
    </w:p>
    <w:p w14:paraId="21B76BB8" w14:textId="77777777" w:rsidR="00D6160B" w:rsidRDefault="00564466" w:rsidP="00154542">
      <w:pPr>
        <w:pStyle w:val="ab"/>
        <w:tabs>
          <w:tab w:val="left" w:pos="9232"/>
        </w:tabs>
        <w:autoSpaceDE w:val="0"/>
        <w:autoSpaceDN w:val="0"/>
        <w:spacing w:line="360" w:lineRule="auto"/>
        <w:rPr>
          <w:rFonts w:eastAsia="Times New Roman"/>
          <w:color w:val="auto"/>
          <w:kern w:val="0"/>
          <w:sz w:val="24"/>
        </w:rPr>
      </w:pP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姓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名</w:t>
      </w:r>
      <w:r w:rsidR="00152FBE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：</w:t>
      </w:r>
      <w:r w:rsidR="0070602D">
        <w:rPr>
          <w:rFonts w:asciiTheme="minorEastAsia" w:eastAsiaTheme="minorEastAsia" w:hAnsiTheme="minorEastAsia" w:hint="eastAsia"/>
          <w:color w:val="auto"/>
          <w:kern w:val="0"/>
          <w:sz w:val="24"/>
        </w:rPr>
        <w:t>（</w:t>
      </w:r>
      <w:r w:rsidR="00D6160B" w:rsidRPr="00F44A93">
        <w:rPr>
          <w:rFonts w:ascii="PMingLiU" w:hAnsi="PMingLiU" w:cs="PMingLiU" w:hint="eastAsia"/>
          <w:color w:val="auto"/>
          <w:kern w:val="0"/>
          <w:sz w:val="24"/>
        </w:rPr>
        <w:t>中文</w:t>
      </w:r>
      <w:r w:rsidR="0070602D">
        <w:rPr>
          <w:rFonts w:asciiTheme="minorEastAsia" w:eastAsiaTheme="minorEastAsia" w:hAnsiTheme="minorEastAsia" w:hint="eastAsia"/>
          <w:color w:val="auto"/>
          <w:kern w:val="0"/>
          <w:sz w:val="24"/>
        </w:rPr>
        <w:t>）</w:t>
      </w:r>
      <w:r w:rsidR="00D6160B">
        <w:rPr>
          <w:rFonts w:eastAsia="Times New Roman"/>
          <w:color w:val="auto"/>
          <w:kern w:val="0"/>
          <w:sz w:val="24"/>
        </w:rPr>
        <w:t xml:space="preserve"> </w:t>
      </w:r>
      <w:r w:rsidR="00D6160B">
        <w:rPr>
          <w:rFonts w:eastAsia="Times New Roman"/>
          <w:color w:val="auto"/>
          <w:kern w:val="0"/>
          <w:sz w:val="24"/>
          <w:u w:val="single"/>
        </w:rPr>
        <w:t xml:space="preserve">               </w:t>
      </w:r>
      <w:r w:rsidR="00D6160B" w:rsidRPr="00F44A93">
        <w:rPr>
          <w:rFonts w:ascii="PMingLiU" w:hAnsi="PMingLiU" w:cs="PMingLiU" w:hint="eastAsia"/>
          <w:color w:val="auto"/>
          <w:kern w:val="0"/>
          <w:sz w:val="24"/>
        </w:rPr>
        <w:t>先生</w:t>
      </w:r>
      <w:r w:rsidR="00D6160B" w:rsidRPr="00F44A93">
        <w:rPr>
          <w:rFonts w:eastAsia="Times New Roman"/>
          <w:color w:val="auto"/>
          <w:kern w:val="0"/>
          <w:sz w:val="24"/>
        </w:rPr>
        <w:t>/</w:t>
      </w:r>
      <w:r w:rsidR="00D6160B" w:rsidRPr="00F44A93">
        <w:rPr>
          <w:rFonts w:ascii="PMingLiU" w:hAnsi="PMingLiU" w:cs="PMingLiU" w:hint="eastAsia"/>
          <w:color w:val="auto"/>
          <w:kern w:val="0"/>
          <w:sz w:val="24"/>
        </w:rPr>
        <w:t>女士</w:t>
      </w:r>
      <w:r w:rsidR="00DA330E" w:rsidRPr="00F44A93">
        <w:rPr>
          <w:rFonts w:eastAsia="Times New Roman"/>
          <w:color w:val="auto"/>
          <w:kern w:val="0"/>
          <w:sz w:val="24"/>
        </w:rPr>
        <w:t>*</w:t>
      </w:r>
      <w:r w:rsidR="00F81678">
        <w:rPr>
          <w:rFonts w:ascii="PMingLiU" w:hAnsi="PMingLiU" w:cs="PMingLiU" w:hint="eastAsia"/>
          <w:color w:val="auto"/>
          <w:kern w:val="0"/>
          <w:sz w:val="24"/>
        </w:rPr>
        <w:t xml:space="preserve">   </w:t>
      </w:r>
      <w:r w:rsidR="00D929A3" w:rsidRPr="00F44A93">
        <w:rPr>
          <w:rFonts w:eastAsia="Times New Roman"/>
          <w:color w:val="auto"/>
          <w:kern w:val="0"/>
          <w:sz w:val="24"/>
        </w:rPr>
        <w:t>(English) Mr /</w:t>
      </w:r>
      <w:proofErr w:type="spellStart"/>
      <w:r w:rsidR="00D929A3" w:rsidRPr="00F44A93">
        <w:rPr>
          <w:rFonts w:eastAsia="Times New Roman"/>
          <w:color w:val="auto"/>
          <w:kern w:val="0"/>
          <w:sz w:val="24"/>
        </w:rPr>
        <w:t>Ms</w:t>
      </w:r>
      <w:proofErr w:type="spellEnd"/>
      <w:r w:rsidR="00D929A3" w:rsidRPr="00F44A93">
        <w:rPr>
          <w:rFonts w:eastAsia="Times New Roman"/>
          <w:color w:val="auto"/>
          <w:kern w:val="0"/>
          <w:sz w:val="24"/>
        </w:rPr>
        <w:t>*</w:t>
      </w:r>
      <w:r w:rsidR="00D929A3">
        <w:rPr>
          <w:rFonts w:eastAsia="Times New Roman"/>
          <w:color w:val="auto"/>
          <w:kern w:val="0"/>
          <w:sz w:val="24"/>
          <w:u w:val="single"/>
        </w:rPr>
        <w:t xml:space="preserve">              </w:t>
      </w:r>
      <w:r w:rsidR="00D929A3" w:rsidRPr="00F44A93">
        <w:rPr>
          <w:rFonts w:eastAsia="Times New Roman"/>
          <w:color w:val="auto"/>
          <w:kern w:val="0"/>
          <w:sz w:val="24"/>
        </w:rPr>
        <w:t xml:space="preserve"> </w:t>
      </w:r>
      <w:r w:rsidR="00D929A3">
        <w:rPr>
          <w:rFonts w:eastAsia="Times New Roman"/>
          <w:color w:val="auto"/>
          <w:kern w:val="0"/>
          <w:sz w:val="24"/>
        </w:rPr>
        <w:t xml:space="preserve"> </w:t>
      </w:r>
    </w:p>
    <w:p w14:paraId="2B48CAA7" w14:textId="29ECE9B0" w:rsidR="00F44A93" w:rsidRDefault="00C91BFB" w:rsidP="00154542">
      <w:pPr>
        <w:pStyle w:val="ab"/>
        <w:tabs>
          <w:tab w:val="left" w:pos="9232"/>
        </w:tabs>
        <w:autoSpaceDE w:val="0"/>
        <w:autoSpaceDN w:val="0"/>
        <w:spacing w:after="240" w:line="360" w:lineRule="auto"/>
        <w:rPr>
          <w:rFonts w:eastAsia="Times New Roman"/>
          <w:color w:val="auto"/>
          <w:kern w:val="0"/>
          <w:sz w:val="24"/>
        </w:rPr>
      </w:pPr>
      <w:r>
        <w:rPr>
          <w:rFonts w:ascii="PMingLiU" w:hAnsi="PMingLiU" w:cs="PMingLiU" w:hint="eastAsia"/>
          <w:color w:val="auto"/>
          <w:kern w:val="0"/>
          <w:sz w:val="24"/>
          <w:lang w:eastAsia="zh-HK"/>
        </w:rPr>
        <w:t>聯</w:t>
      </w:r>
      <w:r>
        <w:rPr>
          <w:rFonts w:ascii="PMingLiU" w:hAnsi="PMingLiU" w:cs="PMingLiU" w:hint="eastAsia"/>
          <w:color w:val="auto"/>
          <w:kern w:val="0"/>
          <w:sz w:val="24"/>
        </w:rPr>
        <w:t>絡</w:t>
      </w:r>
      <w:r>
        <w:rPr>
          <w:rFonts w:ascii="PMingLiU" w:hAnsi="PMingLiU" w:cs="PMingLiU" w:hint="eastAsia"/>
          <w:color w:val="auto"/>
          <w:kern w:val="0"/>
          <w:sz w:val="24"/>
          <w:lang w:eastAsia="zh-HK"/>
        </w:rPr>
        <w:t>電</w:t>
      </w:r>
      <w:r>
        <w:rPr>
          <w:rFonts w:ascii="PMingLiU" w:hAnsi="PMingLiU" w:cs="PMingLiU" w:hint="eastAsia"/>
          <w:color w:val="auto"/>
          <w:kern w:val="0"/>
          <w:sz w:val="24"/>
        </w:rPr>
        <w:t>話</w:t>
      </w:r>
      <w:r w:rsidR="00152FBE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：</w:t>
      </w:r>
      <w:r w:rsidR="00F44A93" w:rsidRPr="00F44A93">
        <w:rPr>
          <w:rFonts w:eastAsia="Times New Roman" w:hint="eastAsia"/>
          <w:color w:val="auto"/>
          <w:kern w:val="0"/>
          <w:sz w:val="24"/>
        </w:rPr>
        <w:t xml:space="preserve"> </w:t>
      </w:r>
      <w:r w:rsidR="00F748FB">
        <w:rPr>
          <w:rFonts w:eastAsia="Times New Roman"/>
          <w:color w:val="auto"/>
          <w:kern w:val="0"/>
          <w:sz w:val="24"/>
          <w:u w:val="single"/>
        </w:rPr>
        <w:t xml:space="preserve">                    </w:t>
      </w:r>
      <w:r w:rsidR="0070602D">
        <w:rPr>
          <w:rFonts w:eastAsia="Times New Roman"/>
          <w:color w:val="auto"/>
          <w:kern w:val="0"/>
          <w:sz w:val="24"/>
        </w:rPr>
        <w:t xml:space="preserve"> </w:t>
      </w:r>
      <w:r w:rsidRPr="00C91BFB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電郵</w:t>
      </w:r>
      <w:r w:rsidR="00F44A93" w:rsidRPr="00F44A93">
        <w:rPr>
          <w:rFonts w:ascii="PMingLiU" w:hAnsi="PMingLiU" w:cs="PMingLiU" w:hint="eastAsia"/>
          <w:color w:val="auto"/>
          <w:kern w:val="0"/>
          <w:sz w:val="24"/>
        </w:rPr>
        <w:t>：</w:t>
      </w:r>
      <w:r w:rsidR="00F748FB">
        <w:rPr>
          <w:rFonts w:ascii="PMingLiU" w:hAnsi="PMingLiU" w:cs="PMingLiU" w:hint="eastAsia"/>
          <w:color w:val="auto"/>
          <w:kern w:val="0"/>
          <w:sz w:val="24"/>
          <w:u w:val="single"/>
        </w:rPr>
        <w:t xml:space="preserve">              </w:t>
      </w:r>
      <w:r w:rsidR="0070602D">
        <w:rPr>
          <w:rFonts w:ascii="PMingLiU" w:hAnsi="PMingLiU" w:cs="PMingLiU" w:hint="eastAsia"/>
          <w:color w:val="auto"/>
          <w:kern w:val="0"/>
          <w:sz w:val="24"/>
          <w:u w:val="single"/>
        </w:rPr>
        <w:t xml:space="preserve">　</w:t>
      </w:r>
      <w:r w:rsidR="00F748FB">
        <w:rPr>
          <w:rFonts w:ascii="PMingLiU" w:hAnsi="PMingLiU" w:cs="PMingLiU" w:hint="eastAsia"/>
          <w:color w:val="auto"/>
          <w:kern w:val="0"/>
          <w:sz w:val="24"/>
          <w:u w:val="single"/>
        </w:rPr>
        <w:t xml:space="preserve">   </w:t>
      </w:r>
      <w:r w:rsidR="00F748FB">
        <w:rPr>
          <w:rFonts w:ascii="PMingLiU" w:hAnsi="PMingLiU" w:cs="PMingLiU"/>
          <w:color w:val="auto"/>
          <w:kern w:val="0"/>
          <w:sz w:val="24"/>
          <w:u w:val="single"/>
        </w:rPr>
        <w:t xml:space="preserve">               </w:t>
      </w:r>
      <w:r w:rsidR="00F44A93" w:rsidRPr="00F44A93">
        <w:rPr>
          <w:rFonts w:eastAsia="Times New Roman" w:hint="eastAsia"/>
          <w:color w:val="auto"/>
          <w:kern w:val="0"/>
          <w:sz w:val="24"/>
        </w:rPr>
        <w:t xml:space="preserve">  </w:t>
      </w:r>
      <w:r w:rsidR="00F44A93" w:rsidRPr="00F44A93">
        <w:rPr>
          <w:rFonts w:eastAsia="Times New Roman"/>
          <w:color w:val="auto"/>
          <w:kern w:val="0"/>
          <w:sz w:val="24"/>
        </w:rPr>
        <w:t xml:space="preserve"> </w:t>
      </w:r>
      <w:r w:rsidR="00F44A93" w:rsidRPr="00F44A93">
        <w:rPr>
          <w:rFonts w:eastAsia="Times New Roman"/>
          <w:color w:val="auto"/>
          <w:kern w:val="0"/>
          <w:sz w:val="24"/>
        </w:rPr>
        <w:tab/>
      </w:r>
      <w:r w:rsidR="00F748FB">
        <w:rPr>
          <w:rFonts w:eastAsia="Times New Roman"/>
          <w:color w:val="auto"/>
          <w:kern w:val="0"/>
          <w:sz w:val="24"/>
        </w:rPr>
        <w:t xml:space="preserve"> </w:t>
      </w:r>
    </w:p>
    <w:p w14:paraId="13CD2238" w14:textId="77777777" w:rsidR="002E5F9C" w:rsidRDefault="00AD0D98" w:rsidP="00154542">
      <w:pPr>
        <w:jc w:val="both"/>
        <w:rPr>
          <w:rFonts w:asciiTheme="minorEastAsia" w:eastAsiaTheme="minorEastAsia" w:hAnsiTheme="minorEastAsia"/>
          <w:kern w:val="0"/>
          <w:lang w:val="en-US"/>
        </w:rPr>
      </w:pPr>
      <w:r>
        <w:rPr>
          <w:rFonts w:asciiTheme="minorEastAsia" w:eastAsiaTheme="minorEastAsia" w:hAnsiTheme="minorEastAsia" w:hint="eastAsia"/>
          <w:kern w:val="0"/>
          <w:lang w:val="en-US"/>
        </w:rPr>
        <w:t>謹此聲明：</w:t>
      </w:r>
    </w:p>
    <w:p w14:paraId="22932EBA" w14:textId="1DC46E6E" w:rsidR="00550DA2" w:rsidRDefault="0098327D" w:rsidP="00154542">
      <w:pPr>
        <w:jc w:val="both"/>
        <w:rPr>
          <w:rFonts w:asciiTheme="minorEastAsia" w:eastAsiaTheme="minorEastAsia" w:hAnsiTheme="minorEastAsia"/>
          <w:kern w:val="0"/>
          <w:lang w:val="en-US" w:eastAsia="zh-HK"/>
        </w:rPr>
      </w:pPr>
      <w:r w:rsidRPr="0098327D">
        <w:rPr>
          <w:rFonts w:asciiTheme="minorEastAsia" w:eastAsiaTheme="minorEastAsia" w:hAnsiTheme="minorEastAsia" w:hint="eastAsia"/>
          <w:kern w:val="0"/>
          <w:lang w:val="en-US" w:eastAsia="zh-HK"/>
        </w:rPr>
        <w:t>我們</w:t>
      </w:r>
      <w:r w:rsidR="00AD0D98">
        <w:rPr>
          <w:rFonts w:asciiTheme="minorEastAsia" w:eastAsiaTheme="minorEastAsia" w:hAnsiTheme="minorEastAsia" w:hint="eastAsia"/>
          <w:kern w:val="0"/>
          <w:lang w:val="en-US" w:eastAsia="zh-HK"/>
        </w:rPr>
        <w:t>已向</w:t>
      </w:r>
      <w:r w:rsidR="00154542">
        <w:rPr>
          <w:rFonts w:asciiTheme="minorEastAsia" w:eastAsiaTheme="minorEastAsia" w:hAnsiTheme="minorEastAsia" w:hint="eastAsia"/>
          <w:kern w:val="0"/>
          <w:lang w:val="en-US" w:eastAsia="zh-HK"/>
        </w:rPr>
        <w:t>學生</w:t>
      </w:r>
      <w:r w:rsidR="00AD0D98">
        <w:rPr>
          <w:rFonts w:asciiTheme="minorEastAsia" w:eastAsiaTheme="minorEastAsia" w:hAnsiTheme="minorEastAsia" w:hint="eastAsia"/>
          <w:kern w:val="0"/>
          <w:lang w:val="en-US" w:eastAsia="zh-HK"/>
        </w:rPr>
        <w:t>提供活動規則的詳情。學生有責任確保</w:t>
      </w:r>
      <w:r w:rsidRPr="0098327D">
        <w:rPr>
          <w:rFonts w:asciiTheme="minorEastAsia" w:eastAsiaTheme="minorEastAsia" w:hAnsiTheme="minorEastAsia" w:hint="eastAsia"/>
          <w:kern w:val="0"/>
          <w:lang w:val="en-US" w:eastAsia="zh-HK"/>
        </w:rPr>
        <w:t>遞交之經濟資訊圖表簡報設計是原創作品。</w:t>
      </w:r>
      <w:r w:rsidR="00AD0D98">
        <w:rPr>
          <w:rFonts w:asciiTheme="minorEastAsia" w:eastAsiaTheme="minorEastAsia" w:hAnsiTheme="minorEastAsia" w:hint="eastAsia"/>
          <w:kern w:val="0"/>
          <w:lang w:val="en-US" w:eastAsia="zh-HK"/>
        </w:rPr>
        <w:t>他們</w:t>
      </w:r>
      <w:r w:rsidRPr="0098327D">
        <w:rPr>
          <w:rFonts w:asciiTheme="minorEastAsia" w:eastAsiaTheme="minorEastAsia" w:hAnsiTheme="minorEastAsia" w:hint="eastAsia"/>
          <w:kern w:val="0"/>
          <w:lang w:val="en-US" w:eastAsia="zh-HK"/>
        </w:rPr>
        <w:t>如在創作過程中曾使用人工智能工具或其他參考資料，</w:t>
      </w:r>
      <w:r w:rsidR="00AD0D98">
        <w:rPr>
          <w:rFonts w:asciiTheme="minorEastAsia" w:eastAsiaTheme="minorEastAsia" w:hAnsiTheme="minorEastAsia" w:hint="eastAsia"/>
          <w:kern w:val="0"/>
          <w:lang w:val="en-US" w:eastAsia="zh-HK"/>
        </w:rPr>
        <w:t>須填寫報名表格中附件的「參考資料」，並</w:t>
      </w:r>
      <w:r w:rsidRPr="0098327D">
        <w:rPr>
          <w:rFonts w:asciiTheme="minorEastAsia" w:eastAsiaTheme="minorEastAsia" w:hAnsiTheme="minorEastAsia" w:hint="eastAsia"/>
          <w:kern w:val="0"/>
          <w:lang w:val="en-US" w:eastAsia="zh-HK"/>
        </w:rPr>
        <w:t>確保提交的作品內容沒有侵犯任何版權及發表權，</w:t>
      </w:r>
      <w:r w:rsidR="00AD0D98">
        <w:rPr>
          <w:rFonts w:asciiTheme="minorEastAsia" w:eastAsiaTheme="minorEastAsia" w:hAnsiTheme="minorEastAsia" w:hint="eastAsia"/>
          <w:kern w:val="0"/>
          <w:lang w:val="en-US" w:eastAsia="zh-HK"/>
        </w:rPr>
        <w:t>以及</w:t>
      </w:r>
      <w:r w:rsidRPr="0098327D">
        <w:rPr>
          <w:rFonts w:asciiTheme="minorEastAsia" w:eastAsiaTheme="minorEastAsia" w:hAnsiTheme="minorEastAsia" w:hint="eastAsia"/>
          <w:kern w:val="0"/>
          <w:lang w:val="en-US" w:eastAsia="zh-HK"/>
        </w:rPr>
        <w:t>明白任何侵犯知識產權的作品將不獲接納</w:t>
      </w:r>
      <w:r w:rsidR="00154542">
        <w:rPr>
          <w:rFonts w:asciiTheme="minorEastAsia" w:eastAsiaTheme="minorEastAsia" w:hAnsiTheme="minorEastAsia" w:hint="eastAsia"/>
          <w:kern w:val="0"/>
          <w:lang w:val="en-US" w:eastAsia="zh-HK"/>
        </w:rPr>
        <w:t>。</w:t>
      </w:r>
    </w:p>
    <w:p w14:paraId="0374690B" w14:textId="70924DA6" w:rsidR="00F44A93" w:rsidRDefault="00AD0D98" w:rsidP="002E5F9C">
      <w:pPr>
        <w:jc w:val="both"/>
        <w:rPr>
          <w:rFonts w:asciiTheme="minorEastAsia" w:eastAsiaTheme="minorEastAsia" w:hAnsiTheme="minorEastAsia"/>
          <w:kern w:val="0"/>
          <w:lang w:val="en-US" w:eastAsia="zh-HK"/>
        </w:rPr>
      </w:pPr>
      <w:r>
        <w:rPr>
          <w:rFonts w:asciiTheme="minorEastAsia" w:eastAsiaTheme="minorEastAsia" w:hAnsiTheme="minorEastAsia" w:hint="eastAsia"/>
          <w:kern w:val="0"/>
          <w:lang w:val="en-US" w:eastAsia="zh-HK"/>
        </w:rPr>
        <w:t>在過程中我們亦會作出適切的指導，確保學生遵守活動的規則。</w:t>
      </w:r>
    </w:p>
    <w:p w14:paraId="37B9C2F4" w14:textId="77777777" w:rsidR="002E5F9C" w:rsidRDefault="002E5F9C" w:rsidP="002E5F9C">
      <w:pPr>
        <w:jc w:val="both"/>
        <w:rPr>
          <w:rFonts w:eastAsia="Times New Roman"/>
          <w:bCs/>
        </w:rPr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8"/>
        <w:gridCol w:w="2032"/>
        <w:gridCol w:w="3390"/>
      </w:tblGrid>
      <w:tr w:rsidR="000D2B2E" w14:paraId="0B2A8244" w14:textId="77777777" w:rsidTr="008D639D">
        <w:trPr>
          <w:trHeight w:val="764"/>
        </w:trPr>
        <w:tc>
          <w:tcPr>
            <w:tcW w:w="3638" w:type="dxa"/>
            <w:vMerge w:val="restart"/>
          </w:tcPr>
          <w:p w14:paraId="23EE8BD0" w14:textId="77777777" w:rsidR="000D2B2E" w:rsidRDefault="000D2B2E" w:rsidP="000D2B2E">
            <w:pPr>
              <w:rPr>
                <w:lang w:val="en-US"/>
              </w:rPr>
            </w:pPr>
          </w:p>
          <w:p w14:paraId="1176629D" w14:textId="77777777" w:rsidR="000D2B2E" w:rsidRDefault="000D2B2E" w:rsidP="000D2B2E">
            <w:pPr>
              <w:rPr>
                <w:lang w:val="en-US"/>
              </w:rPr>
            </w:pPr>
          </w:p>
          <w:p w14:paraId="05B1CF6B" w14:textId="77777777" w:rsidR="000D2B2E" w:rsidRDefault="000D2B2E" w:rsidP="000D2B2E">
            <w:pPr>
              <w:rPr>
                <w:lang w:val="en-US"/>
              </w:rPr>
            </w:pPr>
          </w:p>
          <w:p w14:paraId="116F000F" w14:textId="77777777" w:rsidR="000D2B2E" w:rsidRDefault="00225A7E" w:rsidP="000D2B2E">
            <w:pPr>
              <w:rPr>
                <w:lang w:val="en-US"/>
              </w:rPr>
            </w:pPr>
            <w:r w:rsidRPr="00F25738">
              <w:rPr>
                <w:noProof/>
                <w:lang w:val="en-US"/>
              </w:rPr>
              <w:drawing>
                <wp:anchor distT="0" distB="0" distL="0" distR="0" simplePos="0" relativeHeight="251666944" behindDoc="0" locked="0" layoutInCell="1" allowOverlap="1" wp14:anchorId="14A8DC2D" wp14:editId="2D137607">
                  <wp:simplePos x="0" y="0"/>
                  <wp:positionH relativeFrom="page">
                    <wp:posOffset>290734</wp:posOffset>
                  </wp:positionH>
                  <wp:positionV relativeFrom="paragraph">
                    <wp:posOffset>34925</wp:posOffset>
                  </wp:positionV>
                  <wp:extent cx="1718945" cy="1718945"/>
                  <wp:effectExtent l="0" t="0" r="0" b="0"/>
                  <wp:wrapNone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8945" cy="1718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6A61FE29" w14:textId="77777777" w:rsidR="000D2B2E" w:rsidRDefault="000D2B2E" w:rsidP="000D2B2E">
            <w:pPr>
              <w:rPr>
                <w:lang w:val="en-US"/>
              </w:rPr>
            </w:pPr>
          </w:p>
          <w:p w14:paraId="4C606C5F" w14:textId="77777777" w:rsidR="000D2B2E" w:rsidRDefault="000D2B2E" w:rsidP="000D2B2E">
            <w:pPr>
              <w:rPr>
                <w:lang w:val="en-US"/>
              </w:rPr>
            </w:pPr>
          </w:p>
          <w:p w14:paraId="2A2A4D8F" w14:textId="77777777" w:rsidR="000D2B2E" w:rsidRDefault="000D2B2E" w:rsidP="000D2B2E">
            <w:pPr>
              <w:rPr>
                <w:lang w:val="en-US"/>
              </w:rPr>
            </w:pPr>
          </w:p>
          <w:p w14:paraId="33EE20A5" w14:textId="77777777" w:rsidR="000D2B2E" w:rsidRDefault="000D2B2E" w:rsidP="000D2B2E">
            <w:pPr>
              <w:rPr>
                <w:lang w:val="en-US"/>
              </w:rPr>
            </w:pPr>
          </w:p>
          <w:p w14:paraId="51672E89" w14:textId="77777777" w:rsidR="00225A7E" w:rsidRDefault="00225A7E" w:rsidP="000D2B2E">
            <w:pPr>
              <w:jc w:val="center"/>
              <w:rPr>
                <w:lang w:val="en-US"/>
              </w:rPr>
            </w:pPr>
          </w:p>
          <w:p w14:paraId="7E711A61" w14:textId="77777777" w:rsidR="00225A7E" w:rsidRDefault="00225A7E" w:rsidP="000D2B2E">
            <w:pPr>
              <w:jc w:val="center"/>
              <w:rPr>
                <w:lang w:val="en-US"/>
              </w:rPr>
            </w:pPr>
          </w:p>
          <w:p w14:paraId="540DE88F" w14:textId="77777777" w:rsidR="00225A7E" w:rsidRDefault="00225A7E" w:rsidP="000D2B2E">
            <w:pPr>
              <w:jc w:val="center"/>
              <w:rPr>
                <w:lang w:val="en-US"/>
              </w:rPr>
            </w:pPr>
          </w:p>
          <w:p w14:paraId="349F9064" w14:textId="77777777" w:rsidR="000D2B2E" w:rsidRDefault="001B4F4C" w:rsidP="000D2B2E">
            <w:pPr>
              <w:jc w:val="center"/>
              <w:rPr>
                <w:lang w:val="en-US" w:eastAsia="en-US"/>
              </w:rPr>
            </w:pPr>
            <w:r>
              <w:rPr>
                <w:rFonts w:hint="eastAsia"/>
                <w:lang w:val="en-US" w:eastAsia="zh-HK"/>
              </w:rPr>
              <w:t>學</w:t>
            </w:r>
            <w:r>
              <w:rPr>
                <w:rFonts w:hint="eastAsia"/>
                <w:lang w:val="en-US"/>
              </w:rPr>
              <w:t>校</w:t>
            </w:r>
            <w:r>
              <w:rPr>
                <w:rFonts w:hint="eastAsia"/>
                <w:lang w:val="en-US" w:eastAsia="zh-HK"/>
              </w:rPr>
              <w:t>蓋章</w:t>
            </w:r>
          </w:p>
        </w:tc>
        <w:tc>
          <w:tcPr>
            <w:tcW w:w="2032" w:type="dxa"/>
          </w:tcPr>
          <w:p w14:paraId="68730905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202DE39A" w14:textId="77777777" w:rsidR="000D2B2E" w:rsidRPr="000D2B2E" w:rsidRDefault="00ED42EE" w:rsidP="00ED42E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校</w:t>
            </w:r>
            <w:r>
              <w:rPr>
                <w:rFonts w:hint="eastAsia"/>
                <w:color w:val="auto"/>
                <w:sz w:val="24"/>
              </w:rPr>
              <w:t>長</w:t>
            </w:r>
            <w:r>
              <w:rPr>
                <w:rFonts w:hint="eastAsia"/>
                <w:color w:val="auto"/>
                <w:sz w:val="24"/>
                <w:lang w:eastAsia="zh-HK"/>
              </w:rPr>
              <w:t>簽</w:t>
            </w:r>
            <w:r>
              <w:rPr>
                <w:rFonts w:hint="eastAsia"/>
                <w:color w:val="auto"/>
                <w:sz w:val="24"/>
              </w:rPr>
              <w:t>署</w:t>
            </w:r>
          </w:p>
        </w:tc>
        <w:tc>
          <w:tcPr>
            <w:tcW w:w="3390" w:type="dxa"/>
          </w:tcPr>
          <w:p w14:paraId="1B815C2C" w14:textId="77777777" w:rsidR="000D2B2E" w:rsidRP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4CB9B390" w14:textId="77777777" w:rsidR="000D2B2E" w:rsidRP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  <w:u w:val="single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 w:rsidR="00193730">
              <w:rPr>
                <w:rFonts w:hint="eastAsia"/>
                <w:color w:val="auto"/>
                <w:sz w:val="24"/>
              </w:rPr>
              <w:t xml:space="preserve">　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0D2B2E" w14:paraId="44E0EDFA" w14:textId="77777777" w:rsidTr="008D639D">
        <w:trPr>
          <w:trHeight w:val="760"/>
        </w:trPr>
        <w:tc>
          <w:tcPr>
            <w:tcW w:w="3638" w:type="dxa"/>
            <w:vMerge/>
          </w:tcPr>
          <w:p w14:paraId="78D43434" w14:textId="77777777" w:rsidR="000D2B2E" w:rsidRPr="00F25738" w:rsidRDefault="000D2B2E" w:rsidP="000D2B2E">
            <w:pPr>
              <w:rPr>
                <w:noProof/>
              </w:rPr>
            </w:pPr>
          </w:p>
        </w:tc>
        <w:tc>
          <w:tcPr>
            <w:tcW w:w="2032" w:type="dxa"/>
          </w:tcPr>
          <w:p w14:paraId="7FE3B65B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5DD7D0D8" w14:textId="77777777" w:rsidR="000D2B2E" w:rsidRPr="00F25738" w:rsidRDefault="00ED42EE" w:rsidP="00ED42E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校</w:t>
            </w:r>
            <w:r>
              <w:rPr>
                <w:rFonts w:hint="eastAsia"/>
                <w:color w:val="auto"/>
                <w:sz w:val="24"/>
              </w:rPr>
              <w:t>長</w:t>
            </w:r>
            <w:r>
              <w:rPr>
                <w:rFonts w:hint="eastAsia"/>
                <w:color w:val="auto"/>
                <w:sz w:val="24"/>
                <w:lang w:eastAsia="zh-HK"/>
              </w:rPr>
              <w:t>姓</w:t>
            </w:r>
            <w:r>
              <w:rPr>
                <w:rFonts w:hint="eastAsia"/>
                <w:color w:val="auto"/>
                <w:sz w:val="24"/>
              </w:rPr>
              <w:t>名</w:t>
            </w:r>
          </w:p>
        </w:tc>
        <w:tc>
          <w:tcPr>
            <w:tcW w:w="3390" w:type="dxa"/>
          </w:tcPr>
          <w:p w14:paraId="3B73DE30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671FAA9B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 w:rsidR="00193730">
              <w:rPr>
                <w:rFonts w:hint="eastAsia"/>
                <w:color w:val="auto"/>
                <w:sz w:val="24"/>
              </w:rPr>
              <w:t xml:space="preserve">　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0D2B2E" w14:paraId="014B8314" w14:textId="77777777" w:rsidTr="008D639D">
        <w:trPr>
          <w:trHeight w:val="760"/>
        </w:trPr>
        <w:tc>
          <w:tcPr>
            <w:tcW w:w="3638" w:type="dxa"/>
            <w:vMerge/>
          </w:tcPr>
          <w:p w14:paraId="0416585B" w14:textId="77777777" w:rsidR="000D2B2E" w:rsidRPr="00F25738" w:rsidRDefault="000D2B2E" w:rsidP="000D2B2E">
            <w:pPr>
              <w:rPr>
                <w:noProof/>
              </w:rPr>
            </w:pPr>
          </w:p>
        </w:tc>
        <w:tc>
          <w:tcPr>
            <w:tcW w:w="2032" w:type="dxa"/>
          </w:tcPr>
          <w:p w14:paraId="684847F0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37FCBAD3" w14:textId="77777777" w:rsidR="000D2B2E" w:rsidRPr="00F25738" w:rsidRDefault="0036405E" w:rsidP="0036405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電</w:t>
            </w:r>
            <w:r>
              <w:rPr>
                <w:rFonts w:hint="eastAsia"/>
                <w:color w:val="auto"/>
                <w:sz w:val="24"/>
              </w:rPr>
              <w:t>話</w:t>
            </w:r>
          </w:p>
        </w:tc>
        <w:tc>
          <w:tcPr>
            <w:tcW w:w="3390" w:type="dxa"/>
          </w:tcPr>
          <w:p w14:paraId="7597F50F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61A13A6E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 w:rsidR="00193730">
              <w:rPr>
                <w:rFonts w:hint="eastAsia"/>
                <w:color w:val="auto"/>
                <w:sz w:val="24"/>
              </w:rPr>
              <w:t xml:space="preserve">　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0D2B2E" w14:paraId="5424E283" w14:textId="77777777" w:rsidTr="008D639D">
        <w:trPr>
          <w:trHeight w:val="760"/>
        </w:trPr>
        <w:tc>
          <w:tcPr>
            <w:tcW w:w="3638" w:type="dxa"/>
            <w:vMerge/>
          </w:tcPr>
          <w:p w14:paraId="48F04612" w14:textId="77777777" w:rsidR="000D2B2E" w:rsidRPr="00F25738" w:rsidRDefault="000D2B2E" w:rsidP="000D2B2E">
            <w:pPr>
              <w:rPr>
                <w:noProof/>
              </w:rPr>
            </w:pPr>
          </w:p>
        </w:tc>
        <w:tc>
          <w:tcPr>
            <w:tcW w:w="2032" w:type="dxa"/>
          </w:tcPr>
          <w:p w14:paraId="44BCF609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20377FE1" w14:textId="77777777" w:rsidR="000D2B2E" w:rsidRPr="00F25738" w:rsidRDefault="0036405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傳真</w:t>
            </w:r>
          </w:p>
        </w:tc>
        <w:tc>
          <w:tcPr>
            <w:tcW w:w="3390" w:type="dxa"/>
          </w:tcPr>
          <w:p w14:paraId="0C318E98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64380501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 w:rsidR="00193730">
              <w:rPr>
                <w:rFonts w:hint="eastAsia"/>
                <w:color w:val="auto"/>
                <w:sz w:val="24"/>
              </w:rPr>
              <w:t xml:space="preserve">　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0D2B2E" w14:paraId="7D231A00" w14:textId="77777777" w:rsidTr="008D639D">
        <w:trPr>
          <w:trHeight w:val="760"/>
        </w:trPr>
        <w:tc>
          <w:tcPr>
            <w:tcW w:w="3638" w:type="dxa"/>
            <w:vMerge/>
          </w:tcPr>
          <w:p w14:paraId="26128BB1" w14:textId="77777777" w:rsidR="000D2B2E" w:rsidRPr="00F25738" w:rsidRDefault="000D2B2E" w:rsidP="000D2B2E">
            <w:pPr>
              <w:rPr>
                <w:noProof/>
              </w:rPr>
            </w:pPr>
          </w:p>
        </w:tc>
        <w:tc>
          <w:tcPr>
            <w:tcW w:w="2032" w:type="dxa"/>
          </w:tcPr>
          <w:p w14:paraId="3085BF72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160E5075" w14:textId="77777777" w:rsidR="000D2B2E" w:rsidRPr="00F25738" w:rsidRDefault="0036405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日期</w:t>
            </w:r>
          </w:p>
        </w:tc>
        <w:tc>
          <w:tcPr>
            <w:tcW w:w="3390" w:type="dxa"/>
          </w:tcPr>
          <w:p w14:paraId="3E315C64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06B23189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 w:rsidR="00193730">
              <w:rPr>
                <w:rFonts w:hint="eastAsia"/>
                <w:color w:val="auto"/>
                <w:sz w:val="24"/>
              </w:rPr>
              <w:t xml:space="preserve">　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</w:tbl>
    <w:p w14:paraId="6C9D9180" w14:textId="77777777" w:rsidR="00ED3AD6" w:rsidRDefault="00F44A93" w:rsidP="00E23B54">
      <w:pPr>
        <w:tabs>
          <w:tab w:val="left" w:pos="539"/>
        </w:tabs>
        <w:spacing w:before="107"/>
        <w:rPr>
          <w:sz w:val="20"/>
          <w:lang w:eastAsia="zh-HK"/>
        </w:rPr>
      </w:pPr>
      <w:r>
        <w:rPr>
          <w:sz w:val="20"/>
        </w:rPr>
        <w:t>*</w:t>
      </w:r>
      <w:r>
        <w:rPr>
          <w:sz w:val="20"/>
        </w:rPr>
        <w:tab/>
      </w:r>
      <w:r w:rsidR="00422D14">
        <w:rPr>
          <w:rFonts w:hint="eastAsia"/>
          <w:sz w:val="20"/>
          <w:lang w:eastAsia="zh-HK"/>
        </w:rPr>
        <w:t>請刪去不適用者。</w:t>
      </w:r>
    </w:p>
    <w:p w14:paraId="777DA7BD" w14:textId="2A98EB5B" w:rsidR="00AD0D98" w:rsidRDefault="00E23B54" w:rsidP="00AD0D98">
      <w:pPr>
        <w:tabs>
          <w:tab w:val="left" w:pos="539"/>
        </w:tabs>
        <w:spacing w:before="107"/>
        <w:rPr>
          <w:rFonts w:ascii="PMingLiU"/>
          <w:sz w:val="20"/>
          <w:lang w:eastAsia="zh-HK"/>
        </w:rPr>
      </w:pPr>
      <w:r>
        <w:rPr>
          <w:rFonts w:ascii="PMingLiU"/>
          <w:sz w:val="20"/>
        </w:rPr>
        <w:t>#</w:t>
      </w:r>
      <w:r>
        <w:rPr>
          <w:rFonts w:ascii="PMingLiU"/>
          <w:sz w:val="20"/>
        </w:rPr>
        <w:tab/>
      </w:r>
      <w:r w:rsidRPr="003E7D67">
        <w:rPr>
          <w:rFonts w:ascii="PMingLiU" w:hint="eastAsia"/>
          <w:sz w:val="20"/>
          <w:lang w:eastAsia="zh-HK"/>
        </w:rPr>
        <w:t>每組可</w:t>
      </w:r>
      <w:r w:rsidRPr="008D639D">
        <w:rPr>
          <w:rFonts w:hint="eastAsia"/>
          <w:sz w:val="20"/>
          <w:lang w:eastAsia="zh-HK"/>
        </w:rPr>
        <w:t>由</w:t>
      </w:r>
      <w:r w:rsidRPr="008D639D">
        <w:rPr>
          <w:sz w:val="20"/>
        </w:rPr>
        <w:t>1</w:t>
      </w:r>
      <w:r w:rsidRPr="008D639D">
        <w:rPr>
          <w:rFonts w:hint="eastAsia"/>
          <w:sz w:val="20"/>
          <w:lang w:eastAsia="zh-HK"/>
        </w:rPr>
        <w:t>至</w:t>
      </w:r>
      <w:r w:rsidRPr="008D639D">
        <w:rPr>
          <w:sz w:val="20"/>
        </w:rPr>
        <w:t>3</w:t>
      </w:r>
      <w:r w:rsidRPr="008D639D">
        <w:rPr>
          <w:rFonts w:hint="eastAsia"/>
          <w:sz w:val="20"/>
          <w:lang w:eastAsia="zh-HK"/>
        </w:rPr>
        <w:t>名學生</w:t>
      </w:r>
      <w:r w:rsidRPr="003E7D67">
        <w:rPr>
          <w:rFonts w:ascii="PMingLiU" w:hint="eastAsia"/>
          <w:sz w:val="20"/>
          <w:lang w:eastAsia="zh-HK"/>
        </w:rPr>
        <w:t>組成。</w:t>
      </w:r>
      <w:r w:rsidR="00AD0D98">
        <w:rPr>
          <w:rFonts w:ascii="PMingLiU"/>
          <w:sz w:val="20"/>
          <w:lang w:eastAsia="zh-HK"/>
        </w:rPr>
        <w:br w:type="page"/>
      </w:r>
    </w:p>
    <w:p w14:paraId="62205C9C" w14:textId="0D10D77E" w:rsidR="00AD0D98" w:rsidRPr="009F1483" w:rsidRDefault="00AD0D98" w:rsidP="00AD0D98">
      <w:pPr>
        <w:jc w:val="center"/>
        <w:rPr>
          <w:b/>
          <w:bCs/>
        </w:rPr>
      </w:pPr>
      <w:r w:rsidRPr="00AD0D98">
        <w:rPr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5A27C407" wp14:editId="63FE7BA7">
                <wp:simplePos x="0" y="0"/>
                <wp:positionH relativeFrom="column">
                  <wp:posOffset>5100320</wp:posOffset>
                </wp:positionH>
                <wp:positionV relativeFrom="paragraph">
                  <wp:posOffset>-339090</wp:posOffset>
                </wp:positionV>
                <wp:extent cx="809625" cy="1404620"/>
                <wp:effectExtent l="0" t="0" r="0" b="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96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0191AE" w14:textId="3FF82435" w:rsidR="00083892" w:rsidRDefault="00AD0D98" w:rsidP="004511BB">
                            <w:pPr>
                              <w:jc w:val="center"/>
                            </w:pPr>
                            <w:r w:rsidRPr="00AD0D98">
                              <w:rPr>
                                <w:rFonts w:hint="eastAsia"/>
                              </w:rPr>
                              <w:t>附件</w:t>
                            </w:r>
                          </w:p>
                          <w:p w14:paraId="2D91E95C" w14:textId="2C701E70" w:rsidR="008F7722" w:rsidRPr="00AD0D98" w:rsidRDefault="008F7722" w:rsidP="004511BB">
                            <w:pPr>
                              <w:jc w:val="center"/>
                            </w:pPr>
                            <w:r>
                              <w:t>A</w:t>
                            </w:r>
                            <w:r>
                              <w:rPr>
                                <w:rFonts w:hint="eastAsia"/>
                              </w:rPr>
                              <w:t>n</w:t>
                            </w:r>
                            <w:r>
                              <w:t>ne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A27C407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401.6pt;margin-top:-26.7pt;width:63.75pt;height:110.6pt;z-index:2516689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" filled="f" stroked="f">
                <v:textbox style="mso-fit-shape-to-text:t">
                  <w:txbxContent>
                    <w:p w14:paraId="300191AE" w14:textId="3FF82435" w:rsidR="00083892" w:rsidRDefault="00AD0D98" w:rsidP="004511BB">
                      <w:pPr>
                        <w:jc w:val="center"/>
                      </w:pPr>
                      <w:r w:rsidRPr="00AD0D98">
                        <w:rPr>
                          <w:rFonts w:hint="eastAsia"/>
                        </w:rPr>
                        <w:t>附件</w:t>
                      </w:r>
                    </w:p>
                    <w:p w14:paraId="2D91E95C" w14:textId="2C701E70" w:rsidR="008F7722" w:rsidRPr="00AD0D98" w:rsidRDefault="008F7722" w:rsidP="004511BB">
                      <w:pPr>
                        <w:jc w:val="center"/>
                      </w:pPr>
                      <w:r>
                        <w:t>A</w:t>
                      </w:r>
                      <w:r>
                        <w:rPr>
                          <w:rFonts w:hint="eastAsia"/>
                        </w:rPr>
                        <w:t>n</w:t>
                      </w:r>
                      <w:r>
                        <w:t>nex</w:t>
                      </w:r>
                    </w:p>
                  </w:txbxContent>
                </v:textbox>
              </v:shape>
            </w:pict>
          </mc:Fallback>
        </mc:AlternateContent>
      </w:r>
      <w:r w:rsidRPr="009F1483">
        <w:rPr>
          <w:rFonts w:hint="eastAsia"/>
          <w:b/>
          <w:bCs/>
        </w:rPr>
        <w:t>參考資料</w:t>
      </w:r>
    </w:p>
    <w:p w14:paraId="0E8DC875" w14:textId="77777777" w:rsidR="00AD0D98" w:rsidRPr="009F1483" w:rsidRDefault="00AD0D98" w:rsidP="00AD0D98">
      <w:pPr>
        <w:jc w:val="center"/>
        <w:rPr>
          <w:b/>
          <w:bCs/>
        </w:rPr>
      </w:pPr>
      <w:r w:rsidRPr="009F1483">
        <w:rPr>
          <w:rFonts w:hint="eastAsia"/>
          <w:b/>
          <w:bCs/>
        </w:rPr>
        <w:t>R</w:t>
      </w:r>
      <w:r w:rsidRPr="009F1483">
        <w:rPr>
          <w:b/>
          <w:bCs/>
        </w:rPr>
        <w:t>eferences</w:t>
      </w:r>
    </w:p>
    <w:p w14:paraId="704FE6AD" w14:textId="77777777" w:rsidR="00AD0D98" w:rsidRDefault="00AD0D98" w:rsidP="00AD0D98">
      <w:pPr>
        <w:jc w:val="both"/>
      </w:pPr>
    </w:p>
    <w:p w14:paraId="44516133" w14:textId="0D6DB73E" w:rsidR="00AD0D98" w:rsidRPr="009F1483" w:rsidRDefault="00AD0D98" w:rsidP="00AD0D98">
      <w:pPr>
        <w:jc w:val="both"/>
      </w:pPr>
      <w:r w:rsidRPr="009F1483">
        <w:rPr>
          <w:rFonts w:hint="eastAsia"/>
        </w:rPr>
        <w:t>我</w:t>
      </w:r>
      <w:r w:rsidR="00756F14" w:rsidRPr="009F1483">
        <w:rPr>
          <w:rFonts w:hint="eastAsia"/>
        </w:rPr>
        <w:t>／</w:t>
      </w:r>
      <w:r w:rsidR="00756F14">
        <w:rPr>
          <w:rFonts w:hint="eastAsia"/>
        </w:rPr>
        <w:t>我們參</w:t>
      </w:r>
      <w:r w:rsidRPr="009F1483">
        <w:rPr>
          <w:rFonts w:hint="eastAsia"/>
        </w:rPr>
        <w:t>考／運用了以下資料（如包括人工智能工具，請註明）：</w:t>
      </w:r>
      <w:r w:rsidRPr="009F1483">
        <w:t xml:space="preserve"> </w:t>
      </w:r>
    </w:p>
    <w:p w14:paraId="010AC02A" w14:textId="75A8B1B9" w:rsidR="00AD0D98" w:rsidRDefault="00756F14" w:rsidP="00AD0D98">
      <w:pPr>
        <w:jc w:val="both"/>
      </w:pPr>
      <w:r>
        <w:rPr>
          <w:rFonts w:hint="eastAsia"/>
        </w:rPr>
        <w:t>I</w:t>
      </w:r>
      <w:r>
        <w:t xml:space="preserve"> </w:t>
      </w:r>
      <w:r>
        <w:rPr>
          <w:rFonts w:hint="eastAsia"/>
        </w:rPr>
        <w:t>/</w:t>
      </w:r>
      <w:r>
        <w:t xml:space="preserve"> </w:t>
      </w:r>
      <w:r w:rsidR="00AD0D98" w:rsidRPr="009F1483">
        <w:t>We have consulted / used the following reference sources (Please specify if AI tool(s) was/were included):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D0D98" w14:paraId="3180A6F3" w14:textId="77777777" w:rsidTr="007F3BAF">
        <w:trPr>
          <w:trHeight w:val="1588"/>
        </w:trPr>
        <w:tc>
          <w:tcPr>
            <w:tcW w:w="3005" w:type="dxa"/>
          </w:tcPr>
          <w:p w14:paraId="147ACE8C" w14:textId="77777777" w:rsidR="00AD0D98" w:rsidRDefault="00AD0D98" w:rsidP="007F3BAF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參考資料類型</w:t>
            </w:r>
          </w:p>
          <w:p w14:paraId="465288AF" w14:textId="77777777" w:rsidR="00AD0D98" w:rsidRDefault="00AD0D98" w:rsidP="007F3BAF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（例如：書籍與期刊、互聯網、人工智能與生成式人工智能工具等）</w:t>
            </w:r>
          </w:p>
          <w:p w14:paraId="67526CEA" w14:textId="77777777" w:rsidR="00AD0D98" w:rsidRDefault="00AD0D98" w:rsidP="007F3BAF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ype of reference sources</w:t>
            </w:r>
          </w:p>
          <w:p w14:paraId="60292C2A" w14:textId="77777777" w:rsidR="00AD0D98" w:rsidRDefault="00AD0D98" w:rsidP="007F3BAF">
            <w:pPr>
              <w:jc w:val="center"/>
            </w:pPr>
            <w:r>
              <w:rPr>
                <w:sz w:val="22"/>
                <w:szCs w:val="22"/>
              </w:rPr>
              <w:t>(</w:t>
            </w:r>
            <w:proofErr w:type="gramStart"/>
            <w:r>
              <w:rPr>
                <w:sz w:val="22"/>
                <w:szCs w:val="22"/>
              </w:rPr>
              <w:t>e.g.</w:t>
            </w:r>
            <w:proofErr w:type="gramEnd"/>
            <w:r>
              <w:rPr>
                <w:sz w:val="22"/>
                <w:szCs w:val="22"/>
              </w:rPr>
              <w:t xml:space="preserve"> books and periodicals, the Internet, AI and generative AI tools, etc.)</w:t>
            </w:r>
          </w:p>
        </w:tc>
        <w:tc>
          <w:tcPr>
            <w:tcW w:w="3005" w:type="dxa"/>
          </w:tcPr>
          <w:p w14:paraId="26903B53" w14:textId="77777777" w:rsidR="00AD0D98" w:rsidRDefault="00AD0D98" w:rsidP="007F3BAF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參考資料的標題／名稱／</w:t>
            </w:r>
          </w:p>
          <w:p w14:paraId="0640A07E" w14:textId="77777777" w:rsidR="00AD0D98" w:rsidRDefault="00AD0D98" w:rsidP="007F3BAF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網站</w:t>
            </w:r>
          </w:p>
          <w:p w14:paraId="7859C43B" w14:textId="77777777" w:rsidR="00AD0D98" w:rsidRDefault="00AD0D98" w:rsidP="007F3BAF">
            <w:pPr>
              <w:jc w:val="center"/>
            </w:pPr>
            <w:r>
              <w:rPr>
                <w:sz w:val="23"/>
                <w:szCs w:val="23"/>
              </w:rPr>
              <w:t>Title / name / website of the reference sources</w:t>
            </w:r>
          </w:p>
        </w:tc>
        <w:tc>
          <w:tcPr>
            <w:tcW w:w="3006" w:type="dxa"/>
          </w:tcPr>
          <w:p w14:paraId="26CA100F" w14:textId="77777777" w:rsidR="00AD0D98" w:rsidRDefault="00AD0D98" w:rsidP="007F3BAF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描述參考資料</w:t>
            </w:r>
          </w:p>
          <w:p w14:paraId="30D6D668" w14:textId="77777777" w:rsidR="00AD0D98" w:rsidRDefault="00AD0D98" w:rsidP="007F3BAF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（例如：人工智能與生成式人工智能工具）在本原創作品中的運用</w:t>
            </w:r>
          </w:p>
          <w:p w14:paraId="3CEC2E25" w14:textId="77777777" w:rsidR="00AD0D98" w:rsidRDefault="00AD0D98" w:rsidP="007F3BAF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escriptions of the use of reference sources</w:t>
            </w:r>
          </w:p>
          <w:p w14:paraId="4BB31D87" w14:textId="77777777" w:rsidR="00AD0D98" w:rsidRDefault="00AD0D98" w:rsidP="007F3BAF">
            <w:pPr>
              <w:jc w:val="center"/>
            </w:pPr>
            <w:r>
              <w:rPr>
                <w:sz w:val="22"/>
                <w:szCs w:val="22"/>
              </w:rPr>
              <w:t>(</w:t>
            </w:r>
            <w:proofErr w:type="gramStart"/>
            <w:r>
              <w:rPr>
                <w:sz w:val="22"/>
                <w:szCs w:val="22"/>
              </w:rPr>
              <w:t>e.g.</w:t>
            </w:r>
            <w:proofErr w:type="gramEnd"/>
            <w:r>
              <w:rPr>
                <w:sz w:val="22"/>
                <w:szCs w:val="22"/>
              </w:rPr>
              <w:t xml:space="preserve"> AI and generative AI tools) in this original work</w:t>
            </w:r>
          </w:p>
        </w:tc>
      </w:tr>
      <w:tr w:rsidR="00AD0D98" w14:paraId="4920EDEE" w14:textId="77777777" w:rsidTr="007F3BAF">
        <w:trPr>
          <w:trHeight w:val="1588"/>
        </w:trPr>
        <w:tc>
          <w:tcPr>
            <w:tcW w:w="3005" w:type="dxa"/>
          </w:tcPr>
          <w:p w14:paraId="2F918920" w14:textId="77777777" w:rsidR="00AD0D98" w:rsidRDefault="00AD0D98" w:rsidP="007F3BAF">
            <w:pPr>
              <w:jc w:val="both"/>
            </w:pPr>
          </w:p>
        </w:tc>
        <w:tc>
          <w:tcPr>
            <w:tcW w:w="3005" w:type="dxa"/>
          </w:tcPr>
          <w:p w14:paraId="7D466A16" w14:textId="77777777" w:rsidR="00AD0D98" w:rsidRDefault="00AD0D98" w:rsidP="007F3BAF">
            <w:pPr>
              <w:jc w:val="both"/>
            </w:pPr>
          </w:p>
        </w:tc>
        <w:tc>
          <w:tcPr>
            <w:tcW w:w="3006" w:type="dxa"/>
          </w:tcPr>
          <w:p w14:paraId="1160C98D" w14:textId="77777777" w:rsidR="00AD0D98" w:rsidRDefault="00AD0D98" w:rsidP="007F3BAF">
            <w:pPr>
              <w:jc w:val="both"/>
            </w:pPr>
          </w:p>
        </w:tc>
      </w:tr>
      <w:tr w:rsidR="00AD0D98" w14:paraId="61403476" w14:textId="77777777" w:rsidTr="007F3BAF">
        <w:trPr>
          <w:trHeight w:val="1588"/>
        </w:trPr>
        <w:tc>
          <w:tcPr>
            <w:tcW w:w="3005" w:type="dxa"/>
          </w:tcPr>
          <w:p w14:paraId="0F5496C9" w14:textId="77777777" w:rsidR="00AD0D98" w:rsidRDefault="00AD0D98" w:rsidP="007F3BAF">
            <w:pPr>
              <w:jc w:val="both"/>
            </w:pPr>
          </w:p>
        </w:tc>
        <w:tc>
          <w:tcPr>
            <w:tcW w:w="3005" w:type="dxa"/>
          </w:tcPr>
          <w:p w14:paraId="3B294FE5" w14:textId="77777777" w:rsidR="00AD0D98" w:rsidRDefault="00AD0D98" w:rsidP="007F3BAF">
            <w:pPr>
              <w:jc w:val="both"/>
            </w:pPr>
          </w:p>
        </w:tc>
        <w:tc>
          <w:tcPr>
            <w:tcW w:w="3006" w:type="dxa"/>
          </w:tcPr>
          <w:p w14:paraId="3AEAEAD8" w14:textId="77777777" w:rsidR="00AD0D98" w:rsidRDefault="00AD0D98" w:rsidP="007F3BAF">
            <w:pPr>
              <w:jc w:val="both"/>
            </w:pPr>
          </w:p>
        </w:tc>
      </w:tr>
      <w:tr w:rsidR="00AD0D98" w14:paraId="319AF349" w14:textId="77777777" w:rsidTr="007F3BAF">
        <w:trPr>
          <w:trHeight w:val="1588"/>
        </w:trPr>
        <w:tc>
          <w:tcPr>
            <w:tcW w:w="3005" w:type="dxa"/>
          </w:tcPr>
          <w:p w14:paraId="77298475" w14:textId="77777777" w:rsidR="00AD0D98" w:rsidRDefault="00AD0D98" w:rsidP="007F3BAF">
            <w:pPr>
              <w:jc w:val="both"/>
            </w:pPr>
          </w:p>
        </w:tc>
        <w:tc>
          <w:tcPr>
            <w:tcW w:w="3005" w:type="dxa"/>
          </w:tcPr>
          <w:p w14:paraId="0ECB646F" w14:textId="77777777" w:rsidR="00AD0D98" w:rsidRDefault="00AD0D98" w:rsidP="007F3BAF">
            <w:pPr>
              <w:jc w:val="both"/>
            </w:pPr>
          </w:p>
        </w:tc>
        <w:tc>
          <w:tcPr>
            <w:tcW w:w="3006" w:type="dxa"/>
          </w:tcPr>
          <w:p w14:paraId="2BD8A767" w14:textId="77777777" w:rsidR="00AD0D98" w:rsidRDefault="00AD0D98" w:rsidP="007F3BAF">
            <w:pPr>
              <w:jc w:val="both"/>
            </w:pPr>
          </w:p>
        </w:tc>
      </w:tr>
      <w:tr w:rsidR="00AD0D98" w14:paraId="7B3156C8" w14:textId="77777777" w:rsidTr="007F3BAF">
        <w:trPr>
          <w:trHeight w:val="1588"/>
        </w:trPr>
        <w:tc>
          <w:tcPr>
            <w:tcW w:w="3005" w:type="dxa"/>
          </w:tcPr>
          <w:p w14:paraId="2073FB55" w14:textId="77777777" w:rsidR="00AD0D98" w:rsidRDefault="00AD0D98" w:rsidP="007F3BAF">
            <w:pPr>
              <w:jc w:val="both"/>
            </w:pPr>
          </w:p>
        </w:tc>
        <w:tc>
          <w:tcPr>
            <w:tcW w:w="3005" w:type="dxa"/>
          </w:tcPr>
          <w:p w14:paraId="1C7DAE1E" w14:textId="77777777" w:rsidR="00AD0D98" w:rsidRDefault="00AD0D98" w:rsidP="007F3BAF">
            <w:pPr>
              <w:jc w:val="both"/>
            </w:pPr>
          </w:p>
        </w:tc>
        <w:tc>
          <w:tcPr>
            <w:tcW w:w="3006" w:type="dxa"/>
          </w:tcPr>
          <w:p w14:paraId="1C8D7E41" w14:textId="77777777" w:rsidR="00AD0D98" w:rsidRDefault="00AD0D98" w:rsidP="007F3BAF">
            <w:pPr>
              <w:jc w:val="both"/>
            </w:pPr>
          </w:p>
        </w:tc>
      </w:tr>
      <w:tr w:rsidR="00AD0D98" w14:paraId="7916D073" w14:textId="77777777" w:rsidTr="007F3BAF">
        <w:trPr>
          <w:trHeight w:val="1588"/>
        </w:trPr>
        <w:tc>
          <w:tcPr>
            <w:tcW w:w="3005" w:type="dxa"/>
          </w:tcPr>
          <w:p w14:paraId="2EDB2853" w14:textId="77777777" w:rsidR="00AD0D98" w:rsidRDefault="00AD0D98" w:rsidP="007F3BAF">
            <w:pPr>
              <w:jc w:val="both"/>
            </w:pPr>
          </w:p>
        </w:tc>
        <w:tc>
          <w:tcPr>
            <w:tcW w:w="3005" w:type="dxa"/>
          </w:tcPr>
          <w:p w14:paraId="28A6C0C2" w14:textId="77777777" w:rsidR="00AD0D98" w:rsidRDefault="00AD0D98" w:rsidP="007F3BAF">
            <w:pPr>
              <w:jc w:val="both"/>
            </w:pPr>
          </w:p>
        </w:tc>
        <w:tc>
          <w:tcPr>
            <w:tcW w:w="3006" w:type="dxa"/>
          </w:tcPr>
          <w:p w14:paraId="203DACB1" w14:textId="77777777" w:rsidR="00AD0D98" w:rsidRDefault="00AD0D98" w:rsidP="007F3BAF">
            <w:pPr>
              <w:jc w:val="both"/>
            </w:pPr>
          </w:p>
        </w:tc>
      </w:tr>
    </w:tbl>
    <w:p w14:paraId="7B47B6EC" w14:textId="77777777" w:rsidR="00AD0D98" w:rsidRDefault="00AD0D98" w:rsidP="00AD0D98">
      <w:pPr>
        <w:jc w:val="both"/>
      </w:pPr>
    </w:p>
    <w:p w14:paraId="56778470" w14:textId="77777777" w:rsidR="000B7BF4" w:rsidRPr="00AD0D98" w:rsidRDefault="000B7BF4" w:rsidP="0098327D">
      <w:pPr>
        <w:tabs>
          <w:tab w:val="left" w:pos="539"/>
        </w:tabs>
        <w:spacing w:before="107"/>
      </w:pPr>
    </w:p>
    <w:sectPr w:rsidR="000B7BF4" w:rsidRPr="00AD0D98" w:rsidSect="007E1B14">
      <w:pgSz w:w="11906" w:h="16838" w:code="9"/>
      <w:pgMar w:top="1134" w:right="1133" w:bottom="851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8C61F" w14:textId="77777777" w:rsidR="0070190E" w:rsidRDefault="0070190E" w:rsidP="00C626CE">
      <w:r>
        <w:separator/>
      </w:r>
    </w:p>
  </w:endnote>
  <w:endnote w:type="continuationSeparator" w:id="0">
    <w:p w14:paraId="68F7DD0C" w14:textId="77777777" w:rsidR="0070190E" w:rsidRDefault="0070190E" w:rsidP="00C62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292FD" w14:textId="77777777" w:rsidR="0070190E" w:rsidRDefault="0070190E" w:rsidP="00C626CE">
      <w:r>
        <w:separator/>
      </w:r>
    </w:p>
  </w:footnote>
  <w:footnote w:type="continuationSeparator" w:id="0">
    <w:p w14:paraId="7F9AF9B7" w14:textId="77777777" w:rsidR="0070190E" w:rsidRDefault="0070190E" w:rsidP="00C626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C2B1F"/>
    <w:multiLevelType w:val="hybridMultilevel"/>
    <w:tmpl w:val="B12A0912"/>
    <w:lvl w:ilvl="0" w:tplc="BDDC2A0E">
      <w:start w:val="1"/>
      <w:numFmt w:val="lowerLetter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63713FF"/>
    <w:multiLevelType w:val="hybridMultilevel"/>
    <w:tmpl w:val="ED22D3A2"/>
    <w:lvl w:ilvl="0" w:tplc="94B08E56">
      <w:start w:val="1"/>
      <w:numFmt w:val="lowerRoman"/>
      <w:lvlText w:val="(%1)"/>
      <w:lvlJc w:val="left"/>
      <w:pPr>
        <w:ind w:left="120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2" w15:restartNumberingAfterBreak="0">
    <w:nsid w:val="0CD62C92"/>
    <w:multiLevelType w:val="hybridMultilevel"/>
    <w:tmpl w:val="35AEC666"/>
    <w:lvl w:ilvl="0" w:tplc="04090007">
      <w:start w:val="1"/>
      <w:numFmt w:val="bullet"/>
      <w:lvlText w:val="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0F073079"/>
    <w:multiLevelType w:val="hybridMultilevel"/>
    <w:tmpl w:val="9C421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614AA"/>
    <w:multiLevelType w:val="hybridMultilevel"/>
    <w:tmpl w:val="F6D2707E"/>
    <w:lvl w:ilvl="0" w:tplc="9716BC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9F5004A"/>
    <w:multiLevelType w:val="hybridMultilevel"/>
    <w:tmpl w:val="4FAC1192"/>
    <w:lvl w:ilvl="0" w:tplc="70A85F20">
      <w:start w:val="1"/>
      <w:numFmt w:val="decimal"/>
      <w:lvlText w:val="%1."/>
      <w:lvlJc w:val="left"/>
      <w:pPr>
        <w:ind w:left="480" w:hanging="480"/>
      </w:pPr>
      <w:rPr>
        <w:rFonts w:hint="default"/>
        <w:b/>
      </w:rPr>
    </w:lvl>
    <w:lvl w:ilvl="1" w:tplc="F25C79CA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AA436DD"/>
    <w:multiLevelType w:val="hybridMultilevel"/>
    <w:tmpl w:val="62CCBBBC"/>
    <w:lvl w:ilvl="0" w:tplc="B4747E3C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2092481A"/>
    <w:multiLevelType w:val="hybridMultilevel"/>
    <w:tmpl w:val="A4946696"/>
    <w:lvl w:ilvl="0" w:tplc="60FE4406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480"/>
        </w:tabs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8" w15:restartNumberingAfterBreak="0">
    <w:nsid w:val="26583FE4"/>
    <w:multiLevelType w:val="hybridMultilevel"/>
    <w:tmpl w:val="AF469D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347E7BAF"/>
    <w:multiLevelType w:val="hybridMultilevel"/>
    <w:tmpl w:val="89D89C0A"/>
    <w:lvl w:ilvl="0" w:tplc="66FA1E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8542923"/>
    <w:multiLevelType w:val="hybridMultilevel"/>
    <w:tmpl w:val="86D62396"/>
    <w:lvl w:ilvl="0" w:tplc="0409000F">
      <w:start w:val="1"/>
      <w:numFmt w:val="decimal"/>
      <w:lvlText w:val="%1."/>
      <w:lvlJc w:val="left"/>
      <w:pPr>
        <w:tabs>
          <w:tab w:val="num" w:pos="477"/>
        </w:tabs>
        <w:ind w:left="477" w:hanging="480"/>
      </w:pPr>
    </w:lvl>
    <w:lvl w:ilvl="1" w:tplc="A7CE0A08">
      <w:start w:val="1"/>
      <w:numFmt w:val="lowerRoman"/>
      <w:lvlText w:val="(%2)"/>
      <w:lvlJc w:val="left"/>
      <w:pPr>
        <w:tabs>
          <w:tab w:val="num" w:pos="1197"/>
        </w:tabs>
        <w:ind w:left="1197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37"/>
        </w:tabs>
        <w:ind w:left="1437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17"/>
        </w:tabs>
        <w:ind w:left="1917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97"/>
        </w:tabs>
        <w:ind w:left="2397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77"/>
        </w:tabs>
        <w:ind w:left="2877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57"/>
        </w:tabs>
        <w:ind w:left="3357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37"/>
        </w:tabs>
        <w:ind w:left="3837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17"/>
        </w:tabs>
        <w:ind w:left="4317" w:hanging="480"/>
      </w:pPr>
    </w:lvl>
  </w:abstractNum>
  <w:abstractNum w:abstractNumId="11" w15:restartNumberingAfterBreak="0">
    <w:nsid w:val="39C861A8"/>
    <w:multiLevelType w:val="hybridMultilevel"/>
    <w:tmpl w:val="BA9A2712"/>
    <w:lvl w:ilvl="0" w:tplc="04090007">
      <w:start w:val="1"/>
      <w:numFmt w:val="bullet"/>
      <w:lvlText w:val="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  <w:sz w:val="16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447A3BB7"/>
    <w:multiLevelType w:val="hybridMultilevel"/>
    <w:tmpl w:val="61940584"/>
    <w:lvl w:ilvl="0" w:tplc="ECCE18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3" w15:restartNumberingAfterBreak="0">
    <w:nsid w:val="492C5155"/>
    <w:multiLevelType w:val="hybridMultilevel"/>
    <w:tmpl w:val="D5DC0A58"/>
    <w:lvl w:ilvl="0" w:tplc="70A85F20">
      <w:start w:val="1"/>
      <w:numFmt w:val="decimal"/>
      <w:lvlText w:val="%1."/>
      <w:lvlJc w:val="left"/>
      <w:pPr>
        <w:ind w:left="480" w:hanging="480"/>
      </w:pPr>
      <w:rPr>
        <w:rFonts w:hint="default"/>
        <w:b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8237490"/>
    <w:multiLevelType w:val="hybridMultilevel"/>
    <w:tmpl w:val="34FC33BC"/>
    <w:lvl w:ilvl="0" w:tplc="8AEE4BE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5CCC5209"/>
    <w:multiLevelType w:val="hybridMultilevel"/>
    <w:tmpl w:val="0B286F74"/>
    <w:lvl w:ilvl="0" w:tplc="289C3E52">
      <w:start w:val="2"/>
      <w:numFmt w:val="decimal"/>
      <w:lvlText w:val="%1."/>
      <w:lvlJc w:val="left"/>
      <w:pPr>
        <w:tabs>
          <w:tab w:val="num" w:pos="1440"/>
        </w:tabs>
        <w:ind w:left="1440" w:hanging="480"/>
      </w:pPr>
      <w:rPr>
        <w:rFonts w:hint="eastAsia"/>
        <w:color w:val="auto"/>
        <w:lang w:val="en-US"/>
      </w:rPr>
    </w:lvl>
    <w:lvl w:ilvl="1" w:tplc="04090019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16" w15:restartNumberingAfterBreak="0">
    <w:nsid w:val="5E6E65BE"/>
    <w:multiLevelType w:val="multilevel"/>
    <w:tmpl w:val="CF7E8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0DA59B9"/>
    <w:multiLevelType w:val="hybridMultilevel"/>
    <w:tmpl w:val="39723756"/>
    <w:lvl w:ilvl="0" w:tplc="6624097C">
      <w:start w:val="2"/>
      <w:numFmt w:val="decimal"/>
      <w:lvlText w:val="%1."/>
      <w:lvlJc w:val="left"/>
      <w:pPr>
        <w:tabs>
          <w:tab w:val="num" w:pos="960"/>
        </w:tabs>
        <w:ind w:left="960" w:hanging="9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7"/>
  </w:num>
  <w:num w:numId="2">
    <w:abstractNumId w:val="15"/>
  </w:num>
  <w:num w:numId="3">
    <w:abstractNumId w:val="10"/>
  </w:num>
  <w:num w:numId="4">
    <w:abstractNumId w:val="14"/>
  </w:num>
  <w:num w:numId="5">
    <w:abstractNumId w:val="11"/>
  </w:num>
  <w:num w:numId="6">
    <w:abstractNumId w:val="2"/>
  </w:num>
  <w:num w:numId="7">
    <w:abstractNumId w:val="7"/>
  </w:num>
  <w:num w:numId="8">
    <w:abstractNumId w:val="8"/>
  </w:num>
  <w:num w:numId="9">
    <w:abstractNumId w:val="12"/>
  </w:num>
  <w:num w:numId="10">
    <w:abstractNumId w:val="6"/>
  </w:num>
  <w:num w:numId="11">
    <w:abstractNumId w:val="5"/>
  </w:num>
  <w:num w:numId="12">
    <w:abstractNumId w:val="16"/>
  </w:num>
  <w:num w:numId="13">
    <w:abstractNumId w:val="3"/>
  </w:num>
  <w:num w:numId="14">
    <w:abstractNumId w:val="0"/>
  </w:num>
  <w:num w:numId="15">
    <w:abstractNumId w:val="1"/>
  </w:num>
  <w:num w:numId="16">
    <w:abstractNumId w:val="13"/>
  </w:num>
  <w:num w:numId="17">
    <w:abstractNumId w:val="4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jAzNTe1sDQ3tDRS0lEKTi0uzszPAykwqgUA7HFrUywAAAA="/>
  </w:docVars>
  <w:rsids>
    <w:rsidRoot w:val="00D14850"/>
    <w:rsid w:val="0000137B"/>
    <w:rsid w:val="000079A5"/>
    <w:rsid w:val="000254BA"/>
    <w:rsid w:val="000310FD"/>
    <w:rsid w:val="0003533A"/>
    <w:rsid w:val="000358DA"/>
    <w:rsid w:val="00036E35"/>
    <w:rsid w:val="00047C8F"/>
    <w:rsid w:val="000533A5"/>
    <w:rsid w:val="00061519"/>
    <w:rsid w:val="00062D04"/>
    <w:rsid w:val="0007299B"/>
    <w:rsid w:val="0007468B"/>
    <w:rsid w:val="00083892"/>
    <w:rsid w:val="00083C5D"/>
    <w:rsid w:val="00095988"/>
    <w:rsid w:val="000A4A64"/>
    <w:rsid w:val="000A5510"/>
    <w:rsid w:val="000B7BF4"/>
    <w:rsid w:val="000C64C6"/>
    <w:rsid w:val="000D27BF"/>
    <w:rsid w:val="000D2B2E"/>
    <w:rsid w:val="000E07FD"/>
    <w:rsid w:val="000E1995"/>
    <w:rsid w:val="000E6466"/>
    <w:rsid w:val="000E7532"/>
    <w:rsid w:val="000F08E9"/>
    <w:rsid w:val="000F5E59"/>
    <w:rsid w:val="00101D22"/>
    <w:rsid w:val="001037D1"/>
    <w:rsid w:val="00104668"/>
    <w:rsid w:val="00104C77"/>
    <w:rsid w:val="00106EFB"/>
    <w:rsid w:val="00111D4C"/>
    <w:rsid w:val="00120A86"/>
    <w:rsid w:val="00121F41"/>
    <w:rsid w:val="001228F2"/>
    <w:rsid w:val="00132AF3"/>
    <w:rsid w:val="00140D68"/>
    <w:rsid w:val="0014142B"/>
    <w:rsid w:val="0014530F"/>
    <w:rsid w:val="00152426"/>
    <w:rsid w:val="00152FBE"/>
    <w:rsid w:val="00154542"/>
    <w:rsid w:val="00161EA4"/>
    <w:rsid w:val="00165B37"/>
    <w:rsid w:val="00172F7F"/>
    <w:rsid w:val="00174CE6"/>
    <w:rsid w:val="001758B5"/>
    <w:rsid w:val="0018593D"/>
    <w:rsid w:val="001907AF"/>
    <w:rsid w:val="001907FD"/>
    <w:rsid w:val="00191EB0"/>
    <w:rsid w:val="00193730"/>
    <w:rsid w:val="00193BAE"/>
    <w:rsid w:val="001950EE"/>
    <w:rsid w:val="001A466B"/>
    <w:rsid w:val="001A6348"/>
    <w:rsid w:val="001B4441"/>
    <w:rsid w:val="001B4F4C"/>
    <w:rsid w:val="001B5F3D"/>
    <w:rsid w:val="001B72CC"/>
    <w:rsid w:val="001C1C65"/>
    <w:rsid w:val="001C36A2"/>
    <w:rsid w:val="001C52F6"/>
    <w:rsid w:val="001D4F43"/>
    <w:rsid w:val="001E15D3"/>
    <w:rsid w:val="001E46F3"/>
    <w:rsid w:val="001F4DF7"/>
    <w:rsid w:val="00200123"/>
    <w:rsid w:val="00204D4C"/>
    <w:rsid w:val="00213431"/>
    <w:rsid w:val="002224E4"/>
    <w:rsid w:val="00225A7E"/>
    <w:rsid w:val="00236020"/>
    <w:rsid w:val="002374A4"/>
    <w:rsid w:val="00240C55"/>
    <w:rsid w:val="00245B16"/>
    <w:rsid w:val="00245BA1"/>
    <w:rsid w:val="00263198"/>
    <w:rsid w:val="00280857"/>
    <w:rsid w:val="0028561C"/>
    <w:rsid w:val="00296234"/>
    <w:rsid w:val="002A5277"/>
    <w:rsid w:val="002A6B58"/>
    <w:rsid w:val="002C0432"/>
    <w:rsid w:val="002C1A15"/>
    <w:rsid w:val="002C20F9"/>
    <w:rsid w:val="002C4256"/>
    <w:rsid w:val="002C4F20"/>
    <w:rsid w:val="002C6005"/>
    <w:rsid w:val="002C6721"/>
    <w:rsid w:val="002D0BDA"/>
    <w:rsid w:val="002D5F24"/>
    <w:rsid w:val="002E5DD4"/>
    <w:rsid w:val="002E5F9C"/>
    <w:rsid w:val="002E68FF"/>
    <w:rsid w:val="002F0AF7"/>
    <w:rsid w:val="002F0BE3"/>
    <w:rsid w:val="002F2B5D"/>
    <w:rsid w:val="00316FF9"/>
    <w:rsid w:val="003215B5"/>
    <w:rsid w:val="00327EE1"/>
    <w:rsid w:val="003312E7"/>
    <w:rsid w:val="003332CC"/>
    <w:rsid w:val="00333B53"/>
    <w:rsid w:val="003379E1"/>
    <w:rsid w:val="00340F60"/>
    <w:rsid w:val="00343DD5"/>
    <w:rsid w:val="00352285"/>
    <w:rsid w:val="0035533A"/>
    <w:rsid w:val="003560C0"/>
    <w:rsid w:val="00357CD2"/>
    <w:rsid w:val="003601A7"/>
    <w:rsid w:val="00360419"/>
    <w:rsid w:val="003615EB"/>
    <w:rsid w:val="00361F08"/>
    <w:rsid w:val="0036405E"/>
    <w:rsid w:val="00377BA0"/>
    <w:rsid w:val="00382148"/>
    <w:rsid w:val="003847C7"/>
    <w:rsid w:val="00396B6B"/>
    <w:rsid w:val="003A2F50"/>
    <w:rsid w:val="003B049D"/>
    <w:rsid w:val="003C3607"/>
    <w:rsid w:val="003C44E6"/>
    <w:rsid w:val="003C482D"/>
    <w:rsid w:val="003D31A0"/>
    <w:rsid w:val="003D6773"/>
    <w:rsid w:val="003D74D1"/>
    <w:rsid w:val="003E7CDF"/>
    <w:rsid w:val="003E7D67"/>
    <w:rsid w:val="003F16EC"/>
    <w:rsid w:val="003F3EFF"/>
    <w:rsid w:val="00416883"/>
    <w:rsid w:val="00422D14"/>
    <w:rsid w:val="004231C8"/>
    <w:rsid w:val="00425B7A"/>
    <w:rsid w:val="00433860"/>
    <w:rsid w:val="004344E8"/>
    <w:rsid w:val="004439A1"/>
    <w:rsid w:val="0044567E"/>
    <w:rsid w:val="004511BB"/>
    <w:rsid w:val="00454ED5"/>
    <w:rsid w:val="00456799"/>
    <w:rsid w:val="00464724"/>
    <w:rsid w:val="00466F21"/>
    <w:rsid w:val="00480D81"/>
    <w:rsid w:val="004846C8"/>
    <w:rsid w:val="00484A80"/>
    <w:rsid w:val="0048603E"/>
    <w:rsid w:val="00492BF9"/>
    <w:rsid w:val="0049731B"/>
    <w:rsid w:val="004A367E"/>
    <w:rsid w:val="004A47BE"/>
    <w:rsid w:val="004B0C5C"/>
    <w:rsid w:val="004B3A96"/>
    <w:rsid w:val="004B3FC1"/>
    <w:rsid w:val="004C097E"/>
    <w:rsid w:val="004C0D0B"/>
    <w:rsid w:val="004C63B1"/>
    <w:rsid w:val="004E23D5"/>
    <w:rsid w:val="004E2AA7"/>
    <w:rsid w:val="004E371C"/>
    <w:rsid w:val="004E41EE"/>
    <w:rsid w:val="004E667E"/>
    <w:rsid w:val="004E6CFC"/>
    <w:rsid w:val="004E6F2C"/>
    <w:rsid w:val="004F6628"/>
    <w:rsid w:val="004F6B77"/>
    <w:rsid w:val="00500CF1"/>
    <w:rsid w:val="0050330A"/>
    <w:rsid w:val="00503611"/>
    <w:rsid w:val="00504389"/>
    <w:rsid w:val="005065D6"/>
    <w:rsid w:val="00511941"/>
    <w:rsid w:val="00512DEA"/>
    <w:rsid w:val="00550DA2"/>
    <w:rsid w:val="005639E4"/>
    <w:rsid w:val="00564466"/>
    <w:rsid w:val="005735C0"/>
    <w:rsid w:val="0057417B"/>
    <w:rsid w:val="00574456"/>
    <w:rsid w:val="0057531C"/>
    <w:rsid w:val="00582989"/>
    <w:rsid w:val="005831C4"/>
    <w:rsid w:val="0058488F"/>
    <w:rsid w:val="00594D6C"/>
    <w:rsid w:val="00596A45"/>
    <w:rsid w:val="00597C1F"/>
    <w:rsid w:val="005A6166"/>
    <w:rsid w:val="005B0842"/>
    <w:rsid w:val="005B3573"/>
    <w:rsid w:val="005B4ADC"/>
    <w:rsid w:val="005B5255"/>
    <w:rsid w:val="005C4C89"/>
    <w:rsid w:val="005D1F99"/>
    <w:rsid w:val="005D771B"/>
    <w:rsid w:val="005E6F1D"/>
    <w:rsid w:val="005F0F03"/>
    <w:rsid w:val="005F2DD5"/>
    <w:rsid w:val="005F51B9"/>
    <w:rsid w:val="005F7486"/>
    <w:rsid w:val="00601261"/>
    <w:rsid w:val="006057FB"/>
    <w:rsid w:val="00610E4D"/>
    <w:rsid w:val="0061782F"/>
    <w:rsid w:val="00621A9E"/>
    <w:rsid w:val="006232F4"/>
    <w:rsid w:val="00623C32"/>
    <w:rsid w:val="00631D45"/>
    <w:rsid w:val="00642E6B"/>
    <w:rsid w:val="0064535D"/>
    <w:rsid w:val="006510F7"/>
    <w:rsid w:val="00670EC8"/>
    <w:rsid w:val="006903BB"/>
    <w:rsid w:val="00692DA2"/>
    <w:rsid w:val="00697464"/>
    <w:rsid w:val="006A0F16"/>
    <w:rsid w:val="006B1853"/>
    <w:rsid w:val="006B6CE1"/>
    <w:rsid w:val="006B7C50"/>
    <w:rsid w:val="006C2E8A"/>
    <w:rsid w:val="006C4A1E"/>
    <w:rsid w:val="006D2E77"/>
    <w:rsid w:val="006D4759"/>
    <w:rsid w:val="006E0A25"/>
    <w:rsid w:val="006E4EE2"/>
    <w:rsid w:val="006F06E0"/>
    <w:rsid w:val="006F30FF"/>
    <w:rsid w:val="006F3701"/>
    <w:rsid w:val="006F55FA"/>
    <w:rsid w:val="0070190E"/>
    <w:rsid w:val="00703000"/>
    <w:rsid w:val="0070602D"/>
    <w:rsid w:val="00711346"/>
    <w:rsid w:val="00720B82"/>
    <w:rsid w:val="0073486B"/>
    <w:rsid w:val="00743C8D"/>
    <w:rsid w:val="00751B78"/>
    <w:rsid w:val="00756B52"/>
    <w:rsid w:val="00756F14"/>
    <w:rsid w:val="007704DD"/>
    <w:rsid w:val="007727DF"/>
    <w:rsid w:val="00776A43"/>
    <w:rsid w:val="00786836"/>
    <w:rsid w:val="007A6A8C"/>
    <w:rsid w:val="007B07F1"/>
    <w:rsid w:val="007B5F05"/>
    <w:rsid w:val="007C401D"/>
    <w:rsid w:val="007C5919"/>
    <w:rsid w:val="007D2571"/>
    <w:rsid w:val="007D78A2"/>
    <w:rsid w:val="007E0591"/>
    <w:rsid w:val="007E05EC"/>
    <w:rsid w:val="007E199F"/>
    <w:rsid w:val="007E1B14"/>
    <w:rsid w:val="007E3767"/>
    <w:rsid w:val="007E7E68"/>
    <w:rsid w:val="007F1670"/>
    <w:rsid w:val="007F1A62"/>
    <w:rsid w:val="007F35EF"/>
    <w:rsid w:val="007F4600"/>
    <w:rsid w:val="00823049"/>
    <w:rsid w:val="008248A7"/>
    <w:rsid w:val="0082593B"/>
    <w:rsid w:val="00831EDA"/>
    <w:rsid w:val="00832504"/>
    <w:rsid w:val="00833057"/>
    <w:rsid w:val="00845638"/>
    <w:rsid w:val="00846DE0"/>
    <w:rsid w:val="00851C09"/>
    <w:rsid w:val="00853ECF"/>
    <w:rsid w:val="008649E9"/>
    <w:rsid w:val="00866C96"/>
    <w:rsid w:val="00867933"/>
    <w:rsid w:val="00871DEA"/>
    <w:rsid w:val="0087662E"/>
    <w:rsid w:val="00882B15"/>
    <w:rsid w:val="008868EE"/>
    <w:rsid w:val="0089084C"/>
    <w:rsid w:val="00890D9A"/>
    <w:rsid w:val="008A1797"/>
    <w:rsid w:val="008A47EF"/>
    <w:rsid w:val="008A5F8E"/>
    <w:rsid w:val="008A72C1"/>
    <w:rsid w:val="008C4264"/>
    <w:rsid w:val="008D3941"/>
    <w:rsid w:val="008D639D"/>
    <w:rsid w:val="008F3069"/>
    <w:rsid w:val="008F36A7"/>
    <w:rsid w:val="008F6D36"/>
    <w:rsid w:val="008F750A"/>
    <w:rsid w:val="008F7722"/>
    <w:rsid w:val="00904FE1"/>
    <w:rsid w:val="00921B99"/>
    <w:rsid w:val="009312FF"/>
    <w:rsid w:val="0093146C"/>
    <w:rsid w:val="00932B1B"/>
    <w:rsid w:val="00936538"/>
    <w:rsid w:val="00952D73"/>
    <w:rsid w:val="009552BE"/>
    <w:rsid w:val="009557A0"/>
    <w:rsid w:val="00964307"/>
    <w:rsid w:val="00973FC2"/>
    <w:rsid w:val="00975633"/>
    <w:rsid w:val="009806B8"/>
    <w:rsid w:val="009818E3"/>
    <w:rsid w:val="0098327D"/>
    <w:rsid w:val="009867B8"/>
    <w:rsid w:val="009927E6"/>
    <w:rsid w:val="009967BC"/>
    <w:rsid w:val="009A050B"/>
    <w:rsid w:val="009A4439"/>
    <w:rsid w:val="009A4C2F"/>
    <w:rsid w:val="009B0C4F"/>
    <w:rsid w:val="009B2AC5"/>
    <w:rsid w:val="009B3741"/>
    <w:rsid w:val="009B628F"/>
    <w:rsid w:val="009C2F54"/>
    <w:rsid w:val="009C3809"/>
    <w:rsid w:val="009C7D37"/>
    <w:rsid w:val="009D3F78"/>
    <w:rsid w:val="009D6ACB"/>
    <w:rsid w:val="009D7A0F"/>
    <w:rsid w:val="009E7625"/>
    <w:rsid w:val="009F23D3"/>
    <w:rsid w:val="009F3FD9"/>
    <w:rsid w:val="009F57E5"/>
    <w:rsid w:val="009F6E85"/>
    <w:rsid w:val="009F760E"/>
    <w:rsid w:val="00A01066"/>
    <w:rsid w:val="00A02DAF"/>
    <w:rsid w:val="00A051E4"/>
    <w:rsid w:val="00A15409"/>
    <w:rsid w:val="00A155CD"/>
    <w:rsid w:val="00A259A3"/>
    <w:rsid w:val="00A30143"/>
    <w:rsid w:val="00A31C76"/>
    <w:rsid w:val="00A47621"/>
    <w:rsid w:val="00A54B48"/>
    <w:rsid w:val="00A579D3"/>
    <w:rsid w:val="00A61C2E"/>
    <w:rsid w:val="00A63916"/>
    <w:rsid w:val="00A652C2"/>
    <w:rsid w:val="00A66174"/>
    <w:rsid w:val="00A66AFE"/>
    <w:rsid w:val="00A66E9C"/>
    <w:rsid w:val="00A72400"/>
    <w:rsid w:val="00A73749"/>
    <w:rsid w:val="00A7737F"/>
    <w:rsid w:val="00A81B36"/>
    <w:rsid w:val="00AB7D11"/>
    <w:rsid w:val="00AC3BF3"/>
    <w:rsid w:val="00AC72A5"/>
    <w:rsid w:val="00AD0D98"/>
    <w:rsid w:val="00AD5A68"/>
    <w:rsid w:val="00AD6196"/>
    <w:rsid w:val="00AD62AD"/>
    <w:rsid w:val="00AE2287"/>
    <w:rsid w:val="00AE5D17"/>
    <w:rsid w:val="00AF10DA"/>
    <w:rsid w:val="00AF2DAD"/>
    <w:rsid w:val="00AF6DCA"/>
    <w:rsid w:val="00AF7982"/>
    <w:rsid w:val="00B026EE"/>
    <w:rsid w:val="00B07E3F"/>
    <w:rsid w:val="00B11AB4"/>
    <w:rsid w:val="00B17960"/>
    <w:rsid w:val="00B2697A"/>
    <w:rsid w:val="00B3568C"/>
    <w:rsid w:val="00B40125"/>
    <w:rsid w:val="00B4183E"/>
    <w:rsid w:val="00B46EA6"/>
    <w:rsid w:val="00B55225"/>
    <w:rsid w:val="00B703AB"/>
    <w:rsid w:val="00B755F6"/>
    <w:rsid w:val="00B7641B"/>
    <w:rsid w:val="00B76995"/>
    <w:rsid w:val="00B81C65"/>
    <w:rsid w:val="00B82C13"/>
    <w:rsid w:val="00B866E0"/>
    <w:rsid w:val="00B933B2"/>
    <w:rsid w:val="00B95F92"/>
    <w:rsid w:val="00BA2824"/>
    <w:rsid w:val="00BA2FF6"/>
    <w:rsid w:val="00BA5AD4"/>
    <w:rsid w:val="00BB0D18"/>
    <w:rsid w:val="00BB2146"/>
    <w:rsid w:val="00BB7CFD"/>
    <w:rsid w:val="00BC3D2C"/>
    <w:rsid w:val="00BD54DE"/>
    <w:rsid w:val="00BE0A8D"/>
    <w:rsid w:val="00BE2643"/>
    <w:rsid w:val="00BE2DFB"/>
    <w:rsid w:val="00BF5ACE"/>
    <w:rsid w:val="00BF7782"/>
    <w:rsid w:val="00BF7FF6"/>
    <w:rsid w:val="00C02BAA"/>
    <w:rsid w:val="00C17364"/>
    <w:rsid w:val="00C200A8"/>
    <w:rsid w:val="00C22B98"/>
    <w:rsid w:val="00C24782"/>
    <w:rsid w:val="00C32B20"/>
    <w:rsid w:val="00C33056"/>
    <w:rsid w:val="00C37017"/>
    <w:rsid w:val="00C4346F"/>
    <w:rsid w:val="00C4424B"/>
    <w:rsid w:val="00C626CE"/>
    <w:rsid w:val="00C67A7C"/>
    <w:rsid w:val="00C67C32"/>
    <w:rsid w:val="00C70ACA"/>
    <w:rsid w:val="00C77691"/>
    <w:rsid w:val="00C84E6D"/>
    <w:rsid w:val="00C85A03"/>
    <w:rsid w:val="00C868A0"/>
    <w:rsid w:val="00C86A04"/>
    <w:rsid w:val="00C870BC"/>
    <w:rsid w:val="00C91BFB"/>
    <w:rsid w:val="00CA6E03"/>
    <w:rsid w:val="00CB111D"/>
    <w:rsid w:val="00CB74B0"/>
    <w:rsid w:val="00CC6893"/>
    <w:rsid w:val="00CC78F7"/>
    <w:rsid w:val="00CD3970"/>
    <w:rsid w:val="00CD4268"/>
    <w:rsid w:val="00CE3878"/>
    <w:rsid w:val="00CE3FC0"/>
    <w:rsid w:val="00CE4C5E"/>
    <w:rsid w:val="00CE7E05"/>
    <w:rsid w:val="00CF2A37"/>
    <w:rsid w:val="00CF5464"/>
    <w:rsid w:val="00D04F2E"/>
    <w:rsid w:val="00D14850"/>
    <w:rsid w:val="00D230C8"/>
    <w:rsid w:val="00D25C07"/>
    <w:rsid w:val="00D30146"/>
    <w:rsid w:val="00D305BD"/>
    <w:rsid w:val="00D310CC"/>
    <w:rsid w:val="00D341BB"/>
    <w:rsid w:val="00D34A9E"/>
    <w:rsid w:val="00D35162"/>
    <w:rsid w:val="00D373BB"/>
    <w:rsid w:val="00D43585"/>
    <w:rsid w:val="00D4632C"/>
    <w:rsid w:val="00D4753C"/>
    <w:rsid w:val="00D6127F"/>
    <w:rsid w:val="00D6160B"/>
    <w:rsid w:val="00D63FEA"/>
    <w:rsid w:val="00D83A44"/>
    <w:rsid w:val="00D864F9"/>
    <w:rsid w:val="00D9077A"/>
    <w:rsid w:val="00D929A3"/>
    <w:rsid w:val="00D9343C"/>
    <w:rsid w:val="00D935A2"/>
    <w:rsid w:val="00D95940"/>
    <w:rsid w:val="00D95D1B"/>
    <w:rsid w:val="00DA0410"/>
    <w:rsid w:val="00DA0666"/>
    <w:rsid w:val="00DA19E0"/>
    <w:rsid w:val="00DA330E"/>
    <w:rsid w:val="00DB3017"/>
    <w:rsid w:val="00DC1AC7"/>
    <w:rsid w:val="00DC3303"/>
    <w:rsid w:val="00DC33D3"/>
    <w:rsid w:val="00DC638E"/>
    <w:rsid w:val="00DD6A04"/>
    <w:rsid w:val="00DE0662"/>
    <w:rsid w:val="00DE7725"/>
    <w:rsid w:val="00DE7A2A"/>
    <w:rsid w:val="00DF727B"/>
    <w:rsid w:val="00E0435F"/>
    <w:rsid w:val="00E052BB"/>
    <w:rsid w:val="00E05589"/>
    <w:rsid w:val="00E0657E"/>
    <w:rsid w:val="00E16430"/>
    <w:rsid w:val="00E23B54"/>
    <w:rsid w:val="00E2761A"/>
    <w:rsid w:val="00E30292"/>
    <w:rsid w:val="00E340EF"/>
    <w:rsid w:val="00E4077C"/>
    <w:rsid w:val="00E43261"/>
    <w:rsid w:val="00E43FD5"/>
    <w:rsid w:val="00E46198"/>
    <w:rsid w:val="00E7277F"/>
    <w:rsid w:val="00E73523"/>
    <w:rsid w:val="00E75E22"/>
    <w:rsid w:val="00E7775D"/>
    <w:rsid w:val="00E92F37"/>
    <w:rsid w:val="00E965FE"/>
    <w:rsid w:val="00E9696B"/>
    <w:rsid w:val="00EA1343"/>
    <w:rsid w:val="00EB0D8C"/>
    <w:rsid w:val="00EB1FA8"/>
    <w:rsid w:val="00EC0911"/>
    <w:rsid w:val="00ED3AD6"/>
    <w:rsid w:val="00ED40A2"/>
    <w:rsid w:val="00ED42EE"/>
    <w:rsid w:val="00ED65EC"/>
    <w:rsid w:val="00EE1196"/>
    <w:rsid w:val="00EE62B9"/>
    <w:rsid w:val="00EF0026"/>
    <w:rsid w:val="00EF00CB"/>
    <w:rsid w:val="00EF18C0"/>
    <w:rsid w:val="00EF513D"/>
    <w:rsid w:val="00EF7AED"/>
    <w:rsid w:val="00F03D73"/>
    <w:rsid w:val="00F1092D"/>
    <w:rsid w:val="00F10B05"/>
    <w:rsid w:val="00F11A7A"/>
    <w:rsid w:val="00F25738"/>
    <w:rsid w:val="00F43160"/>
    <w:rsid w:val="00F44128"/>
    <w:rsid w:val="00F44A93"/>
    <w:rsid w:val="00F47DFF"/>
    <w:rsid w:val="00F52215"/>
    <w:rsid w:val="00F55A88"/>
    <w:rsid w:val="00F55C7B"/>
    <w:rsid w:val="00F748FB"/>
    <w:rsid w:val="00F81678"/>
    <w:rsid w:val="00F86089"/>
    <w:rsid w:val="00F864DD"/>
    <w:rsid w:val="00F950D8"/>
    <w:rsid w:val="00F96679"/>
    <w:rsid w:val="00F977E7"/>
    <w:rsid w:val="00FA21D1"/>
    <w:rsid w:val="00FA35D4"/>
    <w:rsid w:val="00FA38A7"/>
    <w:rsid w:val="00FA3B63"/>
    <w:rsid w:val="00FA4F27"/>
    <w:rsid w:val="00FA6F70"/>
    <w:rsid w:val="00FB25FF"/>
    <w:rsid w:val="00FB3A9C"/>
    <w:rsid w:val="00FB663C"/>
    <w:rsid w:val="00FC2F08"/>
    <w:rsid w:val="00FC3B04"/>
    <w:rsid w:val="00FD3853"/>
    <w:rsid w:val="00FD5FAC"/>
    <w:rsid w:val="00FE5603"/>
    <w:rsid w:val="00FE6664"/>
    <w:rsid w:val="00FE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57AC97"/>
  <w15:chartTrackingRefBased/>
  <w15:docId w15:val="{A69B5270-2C4D-4F35-AF92-F516B4268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val="en-GB"/>
    </w:rPr>
  </w:style>
  <w:style w:type="paragraph" w:styleId="1">
    <w:name w:val="heading 1"/>
    <w:basedOn w:val="a"/>
    <w:next w:val="a"/>
    <w:uiPriority w:val="1"/>
    <w:qFormat/>
    <w:pPr>
      <w:keepNext/>
      <w:widowControl/>
      <w:overflowPunct w:val="0"/>
      <w:autoSpaceDE w:val="0"/>
      <w:autoSpaceDN w:val="0"/>
      <w:adjustRightInd w:val="0"/>
      <w:ind w:right="752"/>
      <w:jc w:val="both"/>
      <w:textAlignment w:val="baseline"/>
      <w:outlineLvl w:val="0"/>
    </w:pPr>
    <w:rPr>
      <w:rFonts w:eastAsia="MingLiU"/>
      <w:b/>
      <w:kern w:val="0"/>
      <w:szCs w:val="20"/>
      <w:lang w:val="en-US"/>
    </w:rPr>
  </w:style>
  <w:style w:type="paragraph" w:styleId="2">
    <w:name w:val="heading 2"/>
    <w:basedOn w:val="a"/>
    <w:next w:val="a"/>
    <w:qFormat/>
    <w:pPr>
      <w:keepNext/>
      <w:snapToGrid w:val="0"/>
      <w:spacing w:line="300" w:lineRule="auto"/>
      <w:jc w:val="both"/>
      <w:outlineLvl w:val="1"/>
    </w:pPr>
    <w:rPr>
      <w:b/>
      <w:bCs/>
      <w:color w:val="000000"/>
      <w:lang w:val="en-US"/>
    </w:rPr>
  </w:style>
  <w:style w:type="paragraph" w:styleId="3">
    <w:name w:val="heading 3"/>
    <w:basedOn w:val="a"/>
    <w:next w:val="a0"/>
    <w:qFormat/>
    <w:pPr>
      <w:keepNext/>
      <w:widowControl/>
      <w:overflowPunct w:val="0"/>
      <w:autoSpaceDE w:val="0"/>
      <w:autoSpaceDN w:val="0"/>
      <w:adjustRightInd w:val="0"/>
      <w:jc w:val="both"/>
      <w:textAlignment w:val="baseline"/>
      <w:outlineLvl w:val="2"/>
    </w:pPr>
    <w:rPr>
      <w:rFonts w:eastAsia="MingLiU"/>
      <w:b/>
      <w:kern w:val="0"/>
      <w:szCs w:val="20"/>
      <w:lang w:val="en-US"/>
    </w:rPr>
  </w:style>
  <w:style w:type="paragraph" w:styleId="4">
    <w:name w:val="heading 4"/>
    <w:basedOn w:val="a"/>
    <w:next w:val="a"/>
    <w:qFormat/>
    <w:pPr>
      <w:keepNext/>
      <w:snapToGrid w:val="0"/>
      <w:spacing w:line="300" w:lineRule="auto"/>
      <w:jc w:val="both"/>
      <w:outlineLvl w:val="3"/>
    </w:pPr>
    <w:rPr>
      <w:b/>
      <w:bCs/>
      <w:i/>
      <w:iCs/>
      <w:color w:val="000000"/>
      <w:lang w:val="en-US"/>
    </w:rPr>
  </w:style>
  <w:style w:type="paragraph" w:styleId="5">
    <w:name w:val="heading 5"/>
    <w:basedOn w:val="a"/>
    <w:next w:val="a"/>
    <w:qFormat/>
    <w:pPr>
      <w:keepNext/>
      <w:snapToGrid w:val="0"/>
      <w:spacing w:line="300" w:lineRule="auto"/>
      <w:ind w:leftChars="63" w:left="151"/>
      <w:jc w:val="both"/>
      <w:outlineLvl w:val="4"/>
    </w:pPr>
    <w:rPr>
      <w:b/>
      <w:bCs/>
      <w:i/>
      <w:iCs/>
      <w:color w:val="000000"/>
    </w:rPr>
  </w:style>
  <w:style w:type="paragraph" w:styleId="6">
    <w:name w:val="heading 6"/>
    <w:basedOn w:val="a"/>
    <w:next w:val="a"/>
    <w:qFormat/>
    <w:pPr>
      <w:keepNext/>
      <w:snapToGrid w:val="0"/>
      <w:spacing w:line="360" w:lineRule="atLeast"/>
      <w:jc w:val="center"/>
      <w:outlineLvl w:val="5"/>
    </w:pPr>
    <w:rPr>
      <w:b/>
      <w:bCs/>
      <w:color w:val="3366F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"/>
    <w:qFormat/>
    <w:pPr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ingLiU"/>
      <w:b/>
      <w:kern w:val="0"/>
      <w:szCs w:val="20"/>
      <w:lang w:val="en-US"/>
    </w:rPr>
  </w:style>
  <w:style w:type="paragraph" w:styleId="a5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  <w:lang w:val="en-US"/>
    </w:rPr>
  </w:style>
  <w:style w:type="paragraph" w:styleId="a0">
    <w:name w:val="Normal Indent"/>
    <w:basedOn w:val="a"/>
    <w:pPr>
      <w:widowControl/>
      <w:overflowPunct w:val="0"/>
      <w:autoSpaceDE w:val="0"/>
      <w:autoSpaceDN w:val="0"/>
      <w:adjustRightInd w:val="0"/>
      <w:ind w:left="480"/>
      <w:jc w:val="both"/>
      <w:textAlignment w:val="baseline"/>
    </w:pPr>
    <w:rPr>
      <w:rFonts w:eastAsia="MingLiU"/>
      <w:kern w:val="0"/>
      <w:szCs w:val="20"/>
      <w:lang w:val="en-US"/>
    </w:rPr>
  </w:style>
  <w:style w:type="paragraph" w:styleId="a6">
    <w:name w:val="Balloon Text"/>
    <w:basedOn w:val="a"/>
    <w:semiHidden/>
    <w:rPr>
      <w:rFonts w:ascii="Arial" w:hAnsi="Arial"/>
      <w:sz w:val="18"/>
      <w:szCs w:val="18"/>
    </w:rPr>
  </w:style>
  <w:style w:type="paragraph" w:styleId="a7">
    <w:name w:val="Body Text Indent"/>
    <w:basedOn w:val="a"/>
    <w:rsid w:val="00C85A03"/>
    <w:pPr>
      <w:autoSpaceDE w:val="0"/>
      <w:autoSpaceDN w:val="0"/>
      <w:adjustRightInd w:val="0"/>
      <w:ind w:firstLine="960"/>
    </w:pPr>
    <w:rPr>
      <w:kern w:val="0"/>
      <w:lang w:val="en-US"/>
    </w:rPr>
  </w:style>
  <w:style w:type="paragraph" w:styleId="20">
    <w:name w:val="Body Text 2"/>
    <w:basedOn w:val="a"/>
    <w:rsid w:val="00C85A03"/>
    <w:pPr>
      <w:autoSpaceDE w:val="0"/>
      <w:autoSpaceDN w:val="0"/>
      <w:adjustRightInd w:val="0"/>
      <w:jc w:val="center"/>
    </w:pPr>
    <w:rPr>
      <w:rFonts w:ascii="Arial" w:hAnsi="Arial" w:cs="Arial"/>
      <w:b/>
      <w:bCs/>
      <w:kern w:val="0"/>
      <w:u w:val="single"/>
      <w:lang w:val="en-US"/>
    </w:rPr>
  </w:style>
  <w:style w:type="paragraph" w:styleId="30">
    <w:name w:val="Body Text 3"/>
    <w:basedOn w:val="a"/>
    <w:rsid w:val="00C85A03"/>
    <w:pPr>
      <w:autoSpaceDE w:val="0"/>
      <w:autoSpaceDN w:val="0"/>
      <w:adjustRightInd w:val="0"/>
    </w:pPr>
    <w:rPr>
      <w:b/>
      <w:bCs/>
      <w:kern w:val="0"/>
      <w:sz w:val="20"/>
      <w:szCs w:val="20"/>
      <w:lang w:val="en-US"/>
    </w:rPr>
  </w:style>
  <w:style w:type="paragraph" w:styleId="a8">
    <w:name w:val="footer"/>
    <w:basedOn w:val="a"/>
    <w:rsid w:val="00C85A03"/>
    <w:pPr>
      <w:tabs>
        <w:tab w:val="center" w:pos="4153"/>
        <w:tab w:val="right" w:pos="8306"/>
      </w:tabs>
      <w:snapToGrid w:val="0"/>
    </w:pPr>
    <w:rPr>
      <w:sz w:val="20"/>
      <w:szCs w:val="20"/>
      <w:lang w:val="en-US"/>
    </w:rPr>
  </w:style>
  <w:style w:type="character" w:customStyle="1" w:styleId="content21">
    <w:name w:val="content21"/>
    <w:rsid w:val="00C85A03"/>
    <w:rPr>
      <w:rFonts w:ascii="Arial" w:hAnsi="Arial" w:cs="Arial" w:hint="default"/>
      <w:i w:val="0"/>
      <w:iCs w:val="0"/>
      <w:strike w:val="0"/>
      <w:dstrike w:val="0"/>
      <w:color w:val="222222"/>
      <w:sz w:val="18"/>
      <w:szCs w:val="18"/>
      <w:u w:val="none"/>
      <w:effect w:val="none"/>
    </w:rPr>
  </w:style>
  <w:style w:type="paragraph" w:customStyle="1" w:styleId="Default">
    <w:name w:val="Default"/>
    <w:rsid w:val="00BA2824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a9">
    <w:name w:val="Hyperlink"/>
    <w:uiPriority w:val="99"/>
    <w:rsid w:val="00BA2824"/>
    <w:rPr>
      <w:color w:val="0000FF"/>
      <w:u w:val="single"/>
    </w:rPr>
  </w:style>
  <w:style w:type="table" w:styleId="aa">
    <w:name w:val="Table Grid"/>
    <w:basedOn w:val="a2"/>
    <w:uiPriority w:val="39"/>
    <w:rsid w:val="00BA2824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ody Text"/>
    <w:basedOn w:val="a"/>
    <w:uiPriority w:val="1"/>
    <w:qFormat/>
    <w:rsid w:val="00263198"/>
    <w:rPr>
      <w:color w:val="FF0000"/>
      <w:sz w:val="28"/>
      <w:lang w:val="en-US"/>
    </w:rPr>
  </w:style>
  <w:style w:type="character" w:styleId="ac">
    <w:name w:val="FollowedHyperlink"/>
    <w:rsid w:val="002C1A15"/>
    <w:rPr>
      <w:color w:val="800080"/>
      <w:u w:val="single"/>
    </w:rPr>
  </w:style>
  <w:style w:type="paragraph" w:styleId="ad">
    <w:name w:val="List Paragraph"/>
    <w:basedOn w:val="a"/>
    <w:uiPriority w:val="34"/>
    <w:qFormat/>
    <w:rsid w:val="0061782F"/>
    <w:pPr>
      <w:ind w:leftChars="200" w:left="480"/>
    </w:pPr>
    <w:rPr>
      <w:rFonts w:ascii="Calibri" w:hAnsi="Calibri" w:cs="Arial"/>
      <w:szCs w:val="22"/>
      <w:lang w:val="en-US"/>
    </w:rPr>
  </w:style>
  <w:style w:type="paragraph" w:styleId="HTML">
    <w:name w:val="HTML Preformatted"/>
    <w:basedOn w:val="a"/>
    <w:link w:val="HTML0"/>
    <w:uiPriority w:val="99"/>
    <w:unhideWhenUsed/>
    <w:rsid w:val="0061782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  <w:lang w:val="en-US"/>
    </w:rPr>
  </w:style>
  <w:style w:type="character" w:customStyle="1" w:styleId="HTML0">
    <w:name w:val="HTML 預設格式 字元"/>
    <w:link w:val="HTML"/>
    <w:uiPriority w:val="99"/>
    <w:rsid w:val="0061782F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2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BCM_Application for Participation in Student Educational Activities and Events</vt:lpstr>
    </vt:vector>
  </TitlesOfParts>
  <Company>HKSARG</Company>
  <LinksUpToDate>false</LinksUpToDate>
  <CharactersWithSpaces>1328</CharactersWithSpaces>
  <SharedDoc>false</SharedDoc>
  <HLinks>
    <vt:vector size="24" baseType="variant">
      <vt:variant>
        <vt:i4>524292</vt:i4>
      </vt:variant>
      <vt:variant>
        <vt:i4>9</vt:i4>
      </vt:variant>
      <vt:variant>
        <vt:i4>0</vt:i4>
      </vt:variant>
      <vt:variant>
        <vt:i4>5</vt:i4>
      </vt:variant>
      <vt:variant>
        <vt:lpwstr>https://www.edb.gov.hk/en/curriculum-development/kla/pshe/references-and-resources/economics/students-activities.html</vt:lpwstr>
      </vt:variant>
      <vt:variant>
        <vt:lpwstr/>
      </vt:variant>
      <vt:variant>
        <vt:i4>4456547</vt:i4>
      </vt:variant>
      <vt:variant>
        <vt:i4>6</vt:i4>
      </vt:variant>
      <vt:variant>
        <vt:i4>0</vt:i4>
      </vt:variant>
      <vt:variant>
        <vt:i4>5</vt:i4>
      </vt:variant>
      <vt:variant>
        <vt:lpwstr>mailto:stpshe3@edb.gov.hk</vt:lpwstr>
      </vt:variant>
      <vt:variant>
        <vt:lpwstr/>
      </vt:variant>
      <vt:variant>
        <vt:i4>6619244</vt:i4>
      </vt:variant>
      <vt:variant>
        <vt:i4>3</vt:i4>
      </vt:variant>
      <vt:variant>
        <vt:i4>0</vt:i4>
      </vt:variant>
      <vt:variant>
        <vt:i4>5</vt:i4>
      </vt:variant>
      <vt:variant>
        <vt:lpwstr>http://www.edb.gov.hk/en/neosp</vt:lpwstr>
      </vt:variant>
      <vt:variant>
        <vt:lpwstr/>
      </vt:variant>
      <vt:variant>
        <vt:i4>5242946</vt:i4>
      </vt:variant>
      <vt:variant>
        <vt:i4>0</vt:i4>
      </vt:variant>
      <vt:variant>
        <vt:i4>0</vt:i4>
      </vt:variant>
      <vt:variant>
        <vt:i4>5</vt:i4>
      </vt:variant>
      <vt:variant>
        <vt:lpwstr>https://e-gallery.edb.edcity.hk/en/hom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BCM_Application for Participation in Student Educational Activities and Events</dc:title>
  <dc:subject/>
  <dc:creator>localuser</dc:creator>
  <cp:keywords/>
  <cp:lastModifiedBy>CHAN, Ho-kong</cp:lastModifiedBy>
  <cp:revision>22</cp:revision>
  <cp:lastPrinted>2012-01-16T04:32:00Z</cp:lastPrinted>
  <dcterms:created xsi:type="dcterms:W3CDTF">2023-01-18T01:52:00Z</dcterms:created>
  <dcterms:modified xsi:type="dcterms:W3CDTF">2026-01-16T00:35:00Z</dcterms:modified>
</cp:coreProperties>
</file>